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378A90" w14:textId="1C629447" w:rsidR="0082797A" w:rsidRDefault="0082797A" w:rsidP="00930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28"/>
          <w:szCs w:val="24"/>
        </w:rPr>
      </w:pPr>
      <w:r>
        <w:rPr>
          <w:rFonts w:cs="Times New Roman"/>
          <w:b/>
          <w:bCs/>
          <w:sz w:val="28"/>
          <w:szCs w:val="24"/>
        </w:rPr>
        <w:t xml:space="preserve">Chamada </w:t>
      </w:r>
      <w:r w:rsidR="002D15EB" w:rsidRPr="00107EBF">
        <w:rPr>
          <w:rFonts w:cs="Times New Roman"/>
          <w:b/>
          <w:bCs/>
          <w:sz w:val="28"/>
          <w:szCs w:val="24"/>
        </w:rPr>
        <w:t>INCT-GD</w:t>
      </w:r>
      <w:r w:rsidR="002D15EB">
        <w:rPr>
          <w:rFonts w:cs="Times New Roman"/>
          <w:b/>
          <w:bCs/>
          <w:sz w:val="28"/>
          <w:szCs w:val="24"/>
        </w:rPr>
        <w:t xml:space="preserve"> </w:t>
      </w:r>
      <w:r>
        <w:rPr>
          <w:rFonts w:cs="Times New Roman"/>
          <w:b/>
          <w:bCs/>
          <w:sz w:val="28"/>
          <w:szCs w:val="24"/>
        </w:rPr>
        <w:t>0</w:t>
      </w:r>
      <w:r w:rsidR="00E844B7">
        <w:rPr>
          <w:rFonts w:cs="Times New Roman"/>
          <w:b/>
          <w:bCs/>
          <w:sz w:val="28"/>
          <w:szCs w:val="24"/>
        </w:rPr>
        <w:t>3</w:t>
      </w:r>
      <w:r>
        <w:rPr>
          <w:rFonts w:cs="Times New Roman"/>
          <w:b/>
          <w:bCs/>
          <w:sz w:val="28"/>
          <w:szCs w:val="24"/>
        </w:rPr>
        <w:t>/2017</w:t>
      </w:r>
      <w:r w:rsidR="002D15EB">
        <w:rPr>
          <w:rFonts w:cs="Times New Roman"/>
          <w:b/>
          <w:bCs/>
          <w:sz w:val="28"/>
          <w:szCs w:val="24"/>
        </w:rPr>
        <w:t xml:space="preserve"> para </w:t>
      </w:r>
      <w:r w:rsidR="00E844B7">
        <w:rPr>
          <w:rFonts w:cs="Times New Roman"/>
          <w:b/>
          <w:bCs/>
          <w:sz w:val="28"/>
          <w:szCs w:val="24"/>
        </w:rPr>
        <w:t>Seleção de Projetos Estratégicos</w:t>
      </w:r>
      <w:r>
        <w:rPr>
          <w:rFonts w:cs="Times New Roman"/>
          <w:b/>
          <w:bCs/>
          <w:sz w:val="28"/>
          <w:szCs w:val="24"/>
        </w:rPr>
        <w:t xml:space="preserve"> </w:t>
      </w:r>
      <w:r w:rsidR="004E7C21">
        <w:rPr>
          <w:rFonts w:cs="Times New Roman"/>
          <w:b/>
          <w:bCs/>
          <w:sz w:val="28"/>
          <w:szCs w:val="24"/>
        </w:rPr>
        <w:t>P&amp;D&amp;I</w:t>
      </w:r>
    </w:p>
    <w:p w14:paraId="46C57416" w14:textId="4552C63A" w:rsidR="00D73778" w:rsidRPr="003E2EA9" w:rsidRDefault="00273062" w:rsidP="003E2E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24"/>
          <w:szCs w:val="24"/>
        </w:rPr>
      </w:pPr>
      <w:r>
        <w:rPr>
          <w:b/>
          <w:color w:val="00254B"/>
        </w:rPr>
        <w:t>INCT</w:t>
      </w:r>
      <w:r w:rsidRPr="00025043">
        <w:rPr>
          <w:b/>
          <w:color w:val="00254B"/>
        </w:rPr>
        <w:t xml:space="preserve"> em Geração Distribuída de Energia Elétrica (INCT–GD)</w:t>
      </w:r>
    </w:p>
    <w:p w14:paraId="2003457D" w14:textId="77777777" w:rsidR="00D73778" w:rsidRDefault="00D73778" w:rsidP="0082797A">
      <w:pPr>
        <w:ind w:right="-1"/>
        <w:rPr>
          <w:color w:val="00254B"/>
        </w:rPr>
      </w:pPr>
    </w:p>
    <w:p w14:paraId="473A929F" w14:textId="77777777" w:rsidR="00D73778" w:rsidRPr="000275F0" w:rsidRDefault="00D73778" w:rsidP="00D73778">
      <w:pPr>
        <w:ind w:right="-1"/>
        <w:jc w:val="center"/>
        <w:rPr>
          <w:color w:val="00254B"/>
          <w:sz w:val="14"/>
        </w:rPr>
      </w:pPr>
    </w:p>
    <w:p w14:paraId="2D17C517" w14:textId="77777777" w:rsidR="00D73778" w:rsidRDefault="00D73778" w:rsidP="00D73778">
      <w:pPr>
        <w:ind w:right="-1"/>
        <w:jc w:val="center"/>
        <w:rPr>
          <w:color w:val="00254B"/>
        </w:rPr>
      </w:pPr>
    </w:p>
    <w:p w14:paraId="6C76AD3B" w14:textId="30848A63" w:rsidR="00D73778" w:rsidRPr="003E2EA9" w:rsidRDefault="00D73778" w:rsidP="003E2EA9">
      <w:pPr>
        <w:ind w:right="-1"/>
        <w:jc w:val="center"/>
        <w:rPr>
          <w:b/>
          <w:color w:val="00254B"/>
          <w:sz w:val="40"/>
        </w:rPr>
      </w:pPr>
      <w:r w:rsidRPr="00D73778">
        <w:rPr>
          <w:b/>
          <w:color w:val="00254B"/>
          <w:sz w:val="40"/>
        </w:rPr>
        <w:t>MINUTA –</w:t>
      </w:r>
      <w:r w:rsidR="003E2EA9">
        <w:rPr>
          <w:b/>
          <w:color w:val="00254B"/>
          <w:sz w:val="40"/>
        </w:rPr>
        <w:t xml:space="preserve"> PROPOSTA D</w:t>
      </w:r>
      <w:r w:rsidR="00CC272D">
        <w:rPr>
          <w:b/>
          <w:color w:val="00254B"/>
          <w:sz w:val="40"/>
        </w:rPr>
        <w:t>O</w:t>
      </w:r>
      <w:r w:rsidR="003E2EA9">
        <w:rPr>
          <w:b/>
          <w:color w:val="00254B"/>
          <w:sz w:val="40"/>
        </w:rPr>
        <w:t xml:space="preserve"> PROJETO</w:t>
      </w:r>
    </w:p>
    <w:p w14:paraId="658C5E3E" w14:textId="77777777" w:rsidR="00D73778" w:rsidRDefault="00D73778" w:rsidP="0082797A">
      <w:pPr>
        <w:ind w:right="-1"/>
        <w:rPr>
          <w:color w:val="00254B"/>
        </w:rPr>
      </w:pPr>
    </w:p>
    <w:p w14:paraId="5927593D" w14:textId="77777777" w:rsidR="004E7C21" w:rsidRDefault="004E7C21" w:rsidP="0082797A">
      <w:pPr>
        <w:ind w:right="-1"/>
        <w:rPr>
          <w:color w:val="00254B"/>
        </w:rPr>
      </w:pPr>
    </w:p>
    <w:p w14:paraId="4AF66A0D" w14:textId="77777777" w:rsidR="00D73778" w:rsidRDefault="00D73778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1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IDENTIFICAÇÃO</w:t>
      </w:r>
    </w:p>
    <w:p w14:paraId="4CDBD960" w14:textId="720696F8" w:rsidR="003E2EA9" w:rsidRPr="00A1066F" w:rsidRDefault="00D73778" w:rsidP="004E7C21">
      <w:pPr>
        <w:jc w:val="both"/>
        <w:rPr>
          <w:color w:val="002060"/>
          <w:sz w:val="18"/>
        </w:rPr>
      </w:pPr>
      <w:r w:rsidRPr="00B26E1F">
        <w:rPr>
          <w:color w:val="002060"/>
          <w:sz w:val="18"/>
        </w:rPr>
        <w:t xml:space="preserve">Identificação </w:t>
      </w:r>
      <w:r w:rsidR="000275F0" w:rsidRPr="00B26E1F">
        <w:rPr>
          <w:color w:val="002060"/>
          <w:sz w:val="18"/>
        </w:rPr>
        <w:t xml:space="preserve">geral do projeto, </w:t>
      </w:r>
      <w:r w:rsidR="00B82AF2" w:rsidRPr="00B26E1F">
        <w:rPr>
          <w:color w:val="002060"/>
          <w:sz w:val="18"/>
        </w:rPr>
        <w:t>coordenador, coordenador substituto</w:t>
      </w:r>
      <w:r w:rsidR="000275F0" w:rsidRPr="00B26E1F">
        <w:rPr>
          <w:color w:val="002060"/>
          <w:sz w:val="18"/>
        </w:rPr>
        <w:t>.</w:t>
      </w:r>
    </w:p>
    <w:tbl>
      <w:tblPr>
        <w:tblStyle w:val="Tabelacomgrade"/>
        <w:tblW w:w="10314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4644"/>
        <w:gridCol w:w="5670"/>
      </w:tblGrid>
      <w:tr w:rsidR="003E2EA9" w:rsidRPr="00AA2856" w14:paraId="34502672" w14:textId="77777777" w:rsidTr="003E2EA9">
        <w:trPr>
          <w:trHeight w:val="505"/>
        </w:trPr>
        <w:tc>
          <w:tcPr>
            <w:tcW w:w="4644" w:type="dxa"/>
            <w:vAlign w:val="center"/>
          </w:tcPr>
          <w:p w14:paraId="2435E488" w14:textId="01DA9D36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TÍTULO</w:t>
            </w:r>
            <w:r w:rsidR="00B82AF2">
              <w:rPr>
                <w:color w:val="002060"/>
                <w:sz w:val="24"/>
                <w:szCs w:val="24"/>
              </w:rPr>
              <w:t xml:space="preserve"> DO PROJETO</w:t>
            </w:r>
          </w:p>
        </w:tc>
        <w:tc>
          <w:tcPr>
            <w:tcW w:w="5670" w:type="dxa"/>
            <w:vAlign w:val="center"/>
          </w:tcPr>
          <w:p w14:paraId="428CF2EC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0CDDE7FE" w14:textId="77777777" w:rsidTr="000275F0">
        <w:trPr>
          <w:trHeight w:val="505"/>
        </w:trPr>
        <w:tc>
          <w:tcPr>
            <w:tcW w:w="4644" w:type="dxa"/>
            <w:tcBorders>
              <w:bottom w:val="single" w:sz="4" w:space="0" w:color="2E74B5" w:themeColor="accent1" w:themeShade="BF"/>
            </w:tcBorders>
            <w:vAlign w:val="center"/>
          </w:tcPr>
          <w:p w14:paraId="54944DEF" w14:textId="4C85D085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ÁREA TEMÁTICA</w:t>
            </w:r>
          </w:p>
        </w:tc>
        <w:tc>
          <w:tcPr>
            <w:tcW w:w="5670" w:type="dxa"/>
            <w:tcBorders>
              <w:bottom w:val="single" w:sz="4" w:space="0" w:color="2E74B5" w:themeColor="accent1" w:themeShade="BF"/>
            </w:tcBorders>
            <w:vAlign w:val="center"/>
          </w:tcPr>
          <w:p w14:paraId="587EA071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78B137B0" w14:textId="77777777" w:rsidTr="000275F0">
        <w:trPr>
          <w:trHeight w:val="505"/>
        </w:trPr>
        <w:tc>
          <w:tcPr>
            <w:tcW w:w="4644" w:type="dxa"/>
            <w:tcBorders>
              <w:bottom w:val="double" w:sz="4" w:space="0" w:color="auto"/>
            </w:tcBorders>
            <w:vAlign w:val="center"/>
          </w:tcPr>
          <w:p w14:paraId="569BCDA3" w14:textId="7418EC31" w:rsidR="003E2EA9" w:rsidRDefault="00E844B7" w:rsidP="0021755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LINHA</w:t>
            </w:r>
            <w:r w:rsidR="00CC272D">
              <w:rPr>
                <w:color w:val="002060"/>
                <w:sz w:val="24"/>
                <w:szCs w:val="24"/>
              </w:rPr>
              <w:t>(S)</w:t>
            </w:r>
            <w:r>
              <w:rPr>
                <w:color w:val="002060"/>
                <w:sz w:val="24"/>
                <w:szCs w:val="24"/>
              </w:rPr>
              <w:t xml:space="preserve"> </w:t>
            </w:r>
            <w:r w:rsidR="003E2EA9">
              <w:rPr>
                <w:color w:val="002060"/>
                <w:sz w:val="24"/>
                <w:szCs w:val="24"/>
              </w:rPr>
              <w:t>DE PESQUISA A</w:t>
            </w:r>
            <w:r w:rsidR="00CC272D">
              <w:rPr>
                <w:color w:val="002060"/>
                <w:sz w:val="24"/>
                <w:szCs w:val="24"/>
              </w:rPr>
              <w:t>(S)</w:t>
            </w:r>
            <w:r w:rsidR="003E2EA9">
              <w:rPr>
                <w:color w:val="002060"/>
                <w:sz w:val="24"/>
                <w:szCs w:val="24"/>
              </w:rPr>
              <w:t xml:space="preserve"> QUAL</w:t>
            </w:r>
            <w:r w:rsidR="00CC272D">
              <w:rPr>
                <w:color w:val="002060"/>
                <w:sz w:val="24"/>
                <w:szCs w:val="24"/>
              </w:rPr>
              <w:t>(IS)</w:t>
            </w:r>
            <w:r w:rsidR="00217550">
              <w:rPr>
                <w:color w:val="002060"/>
                <w:sz w:val="24"/>
                <w:szCs w:val="24"/>
              </w:rPr>
              <w:t xml:space="preserve"> O PROJETO</w:t>
            </w:r>
            <w:r w:rsidR="003E2EA9">
              <w:rPr>
                <w:color w:val="002060"/>
                <w:sz w:val="24"/>
                <w:szCs w:val="24"/>
              </w:rPr>
              <w:t xml:space="preserve"> ESTÁ ASSOCIADO </w:t>
            </w:r>
            <w:r w:rsidR="00217550">
              <w:rPr>
                <w:color w:val="002060"/>
                <w:sz w:val="24"/>
                <w:szCs w:val="24"/>
              </w:rPr>
              <w:t>NO</w:t>
            </w:r>
            <w:r w:rsidR="003E2EA9">
              <w:rPr>
                <w:color w:val="002060"/>
                <w:sz w:val="24"/>
                <w:szCs w:val="24"/>
              </w:rPr>
              <w:t xml:space="preserve"> INCT-GD</w:t>
            </w:r>
          </w:p>
        </w:tc>
        <w:tc>
          <w:tcPr>
            <w:tcW w:w="5670" w:type="dxa"/>
            <w:tcBorders>
              <w:bottom w:val="double" w:sz="4" w:space="0" w:color="auto"/>
            </w:tcBorders>
            <w:vAlign w:val="center"/>
          </w:tcPr>
          <w:p w14:paraId="322CB890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037D5956" w14:textId="77777777" w:rsidTr="000275F0">
        <w:trPr>
          <w:trHeight w:val="505"/>
        </w:trPr>
        <w:tc>
          <w:tcPr>
            <w:tcW w:w="4644" w:type="dxa"/>
            <w:tcBorders>
              <w:top w:val="double" w:sz="4" w:space="0" w:color="auto"/>
            </w:tcBorders>
            <w:vAlign w:val="center"/>
          </w:tcPr>
          <w:p w14:paraId="317BC263" w14:textId="49A6C5BF" w:rsidR="003E2EA9" w:rsidRPr="00AA2856" w:rsidRDefault="00E844B7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COORDENADOR DO PROJETO</w:t>
            </w:r>
          </w:p>
        </w:tc>
        <w:tc>
          <w:tcPr>
            <w:tcW w:w="5670" w:type="dxa"/>
            <w:tcBorders>
              <w:top w:val="double" w:sz="4" w:space="0" w:color="auto"/>
            </w:tcBorders>
            <w:vAlign w:val="center"/>
          </w:tcPr>
          <w:p w14:paraId="73DD150C" w14:textId="77777777" w:rsidR="003E2EA9" w:rsidRPr="00AA2856" w:rsidRDefault="003E2EA9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</w:p>
        </w:tc>
      </w:tr>
      <w:tr w:rsidR="003E2EA9" w:rsidRPr="00AA2856" w14:paraId="66B2B28E" w14:textId="77777777" w:rsidTr="003E2EA9">
        <w:tc>
          <w:tcPr>
            <w:tcW w:w="4644" w:type="dxa"/>
            <w:vAlign w:val="center"/>
          </w:tcPr>
          <w:p w14:paraId="7AD8E1F9" w14:textId="1DFCFF5D" w:rsidR="003E2EA9" w:rsidRPr="00AA2856" w:rsidRDefault="003E2EA9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 xml:space="preserve">INSTITUIÇÃO DO </w:t>
            </w:r>
            <w:r w:rsidR="00E844B7">
              <w:rPr>
                <w:rFonts w:cs="Arial"/>
                <w:color w:val="002060"/>
                <w:sz w:val="24"/>
                <w:szCs w:val="24"/>
              </w:rPr>
              <w:t>COORDENADOR</w:t>
            </w:r>
          </w:p>
        </w:tc>
        <w:tc>
          <w:tcPr>
            <w:tcW w:w="5670" w:type="dxa"/>
          </w:tcPr>
          <w:p w14:paraId="6D621453" w14:textId="77777777" w:rsidR="003E2EA9" w:rsidRPr="00AA2856" w:rsidRDefault="003E2EA9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</w:p>
        </w:tc>
      </w:tr>
      <w:tr w:rsidR="003E2EA9" w:rsidRPr="00AA2856" w14:paraId="55C8A8A3" w14:textId="77777777" w:rsidTr="000275F0">
        <w:tc>
          <w:tcPr>
            <w:tcW w:w="4644" w:type="dxa"/>
            <w:tcBorders>
              <w:bottom w:val="single" w:sz="4" w:space="0" w:color="2E74B5" w:themeColor="accent1" w:themeShade="BF"/>
            </w:tcBorders>
            <w:vAlign w:val="center"/>
          </w:tcPr>
          <w:p w14:paraId="4CFF83CF" w14:textId="0DDD577F" w:rsidR="003E2EA9" w:rsidRDefault="003E2EA9" w:rsidP="00E844B7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ENDEREÇO DO CV LATTES</w:t>
            </w:r>
          </w:p>
        </w:tc>
        <w:tc>
          <w:tcPr>
            <w:tcW w:w="5670" w:type="dxa"/>
            <w:tcBorders>
              <w:bottom w:val="single" w:sz="4" w:space="0" w:color="2E74B5" w:themeColor="accent1" w:themeShade="BF"/>
            </w:tcBorders>
          </w:tcPr>
          <w:p w14:paraId="01708C72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339772FB" w14:textId="77777777" w:rsidTr="000275F0">
        <w:tc>
          <w:tcPr>
            <w:tcW w:w="4644" w:type="dxa"/>
            <w:tcBorders>
              <w:top w:val="double" w:sz="4" w:space="0" w:color="auto"/>
            </w:tcBorders>
            <w:vAlign w:val="center"/>
          </w:tcPr>
          <w:p w14:paraId="63457A73" w14:textId="7F726C43" w:rsidR="003E2EA9" w:rsidRDefault="00E844B7" w:rsidP="00E844B7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COORDENADOR SUBSTITUTO</w:t>
            </w:r>
          </w:p>
        </w:tc>
        <w:tc>
          <w:tcPr>
            <w:tcW w:w="5670" w:type="dxa"/>
            <w:tcBorders>
              <w:top w:val="double" w:sz="4" w:space="0" w:color="auto"/>
            </w:tcBorders>
          </w:tcPr>
          <w:p w14:paraId="7B778788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189190BE" w14:textId="77777777" w:rsidTr="003E2EA9">
        <w:tc>
          <w:tcPr>
            <w:tcW w:w="4644" w:type="dxa"/>
            <w:vAlign w:val="center"/>
          </w:tcPr>
          <w:p w14:paraId="6DAE4B16" w14:textId="63B05154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 xml:space="preserve">INSTITUIÇÃO DO </w:t>
            </w:r>
            <w:r w:rsidR="00E844B7">
              <w:rPr>
                <w:rFonts w:cs="Arial"/>
                <w:color w:val="002060"/>
                <w:sz w:val="24"/>
                <w:szCs w:val="24"/>
              </w:rPr>
              <w:t>COORD. SUBSTITUTO</w:t>
            </w:r>
          </w:p>
        </w:tc>
        <w:tc>
          <w:tcPr>
            <w:tcW w:w="5670" w:type="dxa"/>
          </w:tcPr>
          <w:p w14:paraId="528377A3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21D5CFC8" w14:textId="77777777" w:rsidTr="000275F0">
        <w:tc>
          <w:tcPr>
            <w:tcW w:w="4644" w:type="dxa"/>
            <w:tcBorders>
              <w:bottom w:val="single" w:sz="4" w:space="0" w:color="2E74B5" w:themeColor="accent1" w:themeShade="BF"/>
            </w:tcBorders>
            <w:vAlign w:val="center"/>
          </w:tcPr>
          <w:p w14:paraId="5BD77603" w14:textId="7E2D019E" w:rsidR="003E2EA9" w:rsidRDefault="003E2EA9" w:rsidP="00E844B7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ENDEREÇO DO CV LATTES</w:t>
            </w:r>
          </w:p>
        </w:tc>
        <w:tc>
          <w:tcPr>
            <w:tcW w:w="5670" w:type="dxa"/>
            <w:tcBorders>
              <w:bottom w:val="single" w:sz="4" w:space="0" w:color="2E74B5" w:themeColor="accent1" w:themeShade="BF"/>
            </w:tcBorders>
          </w:tcPr>
          <w:p w14:paraId="73D7333E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</w:tbl>
    <w:p w14:paraId="67E64254" w14:textId="77777777" w:rsidR="004E7C21" w:rsidRDefault="004E7C21" w:rsidP="004E7C21">
      <w:pPr>
        <w:ind w:right="-1"/>
        <w:rPr>
          <w:color w:val="00254B"/>
        </w:rPr>
      </w:pPr>
    </w:p>
    <w:p w14:paraId="078B7898" w14:textId="77777777" w:rsidR="004E7C21" w:rsidRDefault="004E7C21" w:rsidP="004E7C21">
      <w:pPr>
        <w:ind w:right="-1"/>
        <w:rPr>
          <w:color w:val="00254B"/>
        </w:rPr>
      </w:pPr>
    </w:p>
    <w:p w14:paraId="63618CE7" w14:textId="1E0B5D53" w:rsidR="000275F0" w:rsidRDefault="000275F0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2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CARACTERIZAÇÃO E JUSTIFICATIVA</w:t>
      </w:r>
    </w:p>
    <w:p w14:paraId="416520EF" w14:textId="04C4749B" w:rsidR="00200E1E" w:rsidRDefault="00200E1E" w:rsidP="004E7C21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Descrever a realidade que será objeto d</w:t>
      </w:r>
      <w:r w:rsidR="00E844B7" w:rsidRPr="004E7C21">
        <w:rPr>
          <w:color w:val="002060"/>
          <w:sz w:val="18"/>
        </w:rPr>
        <w:t>este</w:t>
      </w:r>
      <w:r w:rsidRPr="004E7C21">
        <w:rPr>
          <w:color w:val="002060"/>
          <w:sz w:val="18"/>
        </w:rPr>
        <w:t xml:space="preserve"> projeto </w:t>
      </w:r>
      <w:r w:rsidR="00E844B7" w:rsidRPr="004E7C21">
        <w:rPr>
          <w:color w:val="002060"/>
          <w:sz w:val="18"/>
        </w:rPr>
        <w:t>estratégico</w:t>
      </w:r>
      <w:r w:rsidR="00B82AF2" w:rsidRPr="004E7C21">
        <w:rPr>
          <w:color w:val="002060"/>
          <w:sz w:val="18"/>
        </w:rPr>
        <w:t>, demonstrando</w:t>
      </w:r>
      <w:r w:rsidRPr="004E7C21">
        <w:rPr>
          <w:color w:val="002060"/>
          <w:sz w:val="18"/>
        </w:rPr>
        <w:t xml:space="preserve"> o nexo entre esta realidade, o projeto</w:t>
      </w:r>
      <w:r w:rsidR="00D87367" w:rsidRPr="004E7C21">
        <w:rPr>
          <w:color w:val="002060"/>
          <w:sz w:val="18"/>
        </w:rPr>
        <w:t xml:space="preserve"> proposto</w:t>
      </w:r>
      <w:r w:rsidRPr="004E7C21">
        <w:rPr>
          <w:color w:val="002060"/>
          <w:sz w:val="18"/>
        </w:rPr>
        <w:t xml:space="preserve"> e as metas a </w:t>
      </w:r>
      <w:r w:rsidR="00D87367" w:rsidRPr="004E7C21">
        <w:rPr>
          <w:color w:val="002060"/>
          <w:sz w:val="18"/>
        </w:rPr>
        <w:t xml:space="preserve">serem </w:t>
      </w:r>
      <w:r w:rsidRPr="004E7C21">
        <w:rPr>
          <w:color w:val="002060"/>
          <w:sz w:val="18"/>
        </w:rPr>
        <w:t>atingi</w:t>
      </w:r>
      <w:r w:rsidR="00D87367" w:rsidRPr="004E7C21">
        <w:rPr>
          <w:color w:val="002060"/>
          <w:sz w:val="18"/>
        </w:rPr>
        <w:t>das</w:t>
      </w:r>
      <w:r>
        <w:rPr>
          <w:color w:val="002060"/>
          <w:sz w:val="18"/>
        </w:rPr>
        <w:t xml:space="preserve">, bem como a </w:t>
      </w:r>
      <w:r w:rsidR="00D87367">
        <w:rPr>
          <w:color w:val="002060"/>
          <w:sz w:val="18"/>
        </w:rPr>
        <w:t xml:space="preserve">sua </w:t>
      </w:r>
      <w:r>
        <w:rPr>
          <w:color w:val="002060"/>
          <w:sz w:val="18"/>
        </w:rPr>
        <w:t xml:space="preserve">aderência ao projeto </w:t>
      </w:r>
      <w:r w:rsidR="00D87367">
        <w:rPr>
          <w:color w:val="002060"/>
          <w:sz w:val="18"/>
        </w:rPr>
        <w:t>e</w:t>
      </w:r>
      <w:r>
        <w:rPr>
          <w:color w:val="002060"/>
          <w:sz w:val="18"/>
        </w:rPr>
        <w:t xml:space="preserve"> </w:t>
      </w:r>
      <w:r w:rsidR="00D87367">
        <w:rPr>
          <w:color w:val="002060"/>
          <w:sz w:val="18"/>
        </w:rPr>
        <w:t xml:space="preserve">à(s) linha(s) de pesquisa de atuação do </w:t>
      </w:r>
      <w:r>
        <w:rPr>
          <w:color w:val="002060"/>
          <w:sz w:val="18"/>
        </w:rPr>
        <w:t>INCT-GD.</w:t>
      </w:r>
      <w:r w:rsidR="00CC272D">
        <w:rPr>
          <w:color w:val="002060"/>
          <w:sz w:val="18"/>
        </w:rPr>
        <w:t xml:space="preserve"> Descrever de que forma o projeto </w:t>
      </w:r>
      <w:r w:rsidR="00D87367">
        <w:rPr>
          <w:color w:val="002060"/>
          <w:sz w:val="18"/>
        </w:rPr>
        <w:t xml:space="preserve">proposto </w:t>
      </w:r>
      <w:r w:rsidR="00CC272D">
        <w:rPr>
          <w:color w:val="002060"/>
          <w:sz w:val="18"/>
        </w:rPr>
        <w:t xml:space="preserve">pretende </w:t>
      </w:r>
      <w:r w:rsidR="009B57D7">
        <w:rPr>
          <w:color w:val="002060"/>
          <w:sz w:val="18"/>
        </w:rPr>
        <w:t>apresentar</w:t>
      </w:r>
      <w:r w:rsidR="00CC272D">
        <w:rPr>
          <w:color w:val="002060"/>
          <w:sz w:val="18"/>
        </w:rPr>
        <w:t xml:space="preserve"> soluções de alto impacto cientifico e tecnológico </w:t>
      </w:r>
      <w:r w:rsidR="009B57D7">
        <w:rPr>
          <w:color w:val="002060"/>
          <w:sz w:val="18"/>
        </w:rPr>
        <w:t>aos problemas nacionais relacionados a área de geração distribuída.</w:t>
      </w:r>
    </w:p>
    <w:p w14:paraId="379537DF" w14:textId="135F6390" w:rsidR="0080117D" w:rsidRDefault="0080117D" w:rsidP="004E7C21">
      <w:pPr>
        <w:jc w:val="both"/>
        <w:rPr>
          <w:color w:val="002060"/>
          <w:sz w:val="18"/>
        </w:rPr>
      </w:pPr>
      <w:r>
        <w:rPr>
          <w:color w:val="002060"/>
          <w:sz w:val="18"/>
        </w:rPr>
        <w:t xml:space="preserve">Máximo de </w:t>
      </w:r>
      <w:r w:rsidR="009B57D7">
        <w:rPr>
          <w:color w:val="002060"/>
          <w:sz w:val="18"/>
        </w:rPr>
        <w:t>7</w:t>
      </w:r>
      <w:r>
        <w:rPr>
          <w:color w:val="002060"/>
          <w:sz w:val="18"/>
        </w:rPr>
        <w:t xml:space="preserve">000 </w:t>
      </w:r>
      <w:r w:rsidRPr="004E7C21">
        <w:rPr>
          <w:color w:val="002060"/>
          <w:sz w:val="18"/>
        </w:rPr>
        <w:t>caracteres incluindo espaços</w:t>
      </w:r>
    </w:p>
    <w:p w14:paraId="1ED31AC3" w14:textId="7C091709" w:rsidR="000275F0" w:rsidRDefault="0080117D" w:rsidP="000275F0">
      <w:pPr>
        <w:rPr>
          <w:color w:val="002060"/>
          <w:sz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0F57BE" wp14:editId="51A9834A">
                <wp:simplePos x="0" y="0"/>
                <wp:positionH relativeFrom="column">
                  <wp:posOffset>0</wp:posOffset>
                </wp:positionH>
                <wp:positionV relativeFrom="paragraph">
                  <wp:posOffset>79375</wp:posOffset>
                </wp:positionV>
                <wp:extent cx="6286500" cy="0"/>
                <wp:effectExtent l="0" t="0" r="1270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AA760B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25pt" to="49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0C9E1E29" w14:textId="77777777" w:rsidR="004E7C21" w:rsidRDefault="004E7C21" w:rsidP="004E7C21">
      <w:pPr>
        <w:ind w:right="-1"/>
        <w:rPr>
          <w:color w:val="00254B"/>
        </w:rPr>
      </w:pPr>
    </w:p>
    <w:p w14:paraId="28F7D48D" w14:textId="77777777" w:rsidR="004E7C21" w:rsidRDefault="004E7C21" w:rsidP="004E7C21">
      <w:pPr>
        <w:ind w:right="-1"/>
        <w:rPr>
          <w:color w:val="00254B"/>
        </w:rPr>
      </w:pPr>
    </w:p>
    <w:p w14:paraId="4787DE47" w14:textId="155A3739" w:rsidR="000275F0" w:rsidRDefault="000275F0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3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OBJETIVOS</w:t>
      </w:r>
    </w:p>
    <w:p w14:paraId="5D2AA1A3" w14:textId="7FBA07F7" w:rsidR="000275F0" w:rsidRDefault="000275F0" w:rsidP="004E7C21">
      <w:pPr>
        <w:jc w:val="both"/>
        <w:rPr>
          <w:color w:val="002060"/>
          <w:sz w:val="18"/>
        </w:rPr>
      </w:pPr>
      <w:r w:rsidRPr="000275F0">
        <w:rPr>
          <w:color w:val="002060"/>
          <w:sz w:val="18"/>
        </w:rPr>
        <w:t>Definir claramente o objetivo geral em que o projeto</w:t>
      </w:r>
      <w:r w:rsidR="00E844B7">
        <w:rPr>
          <w:color w:val="002060"/>
          <w:sz w:val="18"/>
        </w:rPr>
        <w:t xml:space="preserve"> </w:t>
      </w:r>
      <w:r w:rsidR="00E844B7" w:rsidRPr="004E7C21">
        <w:rPr>
          <w:color w:val="002060"/>
          <w:sz w:val="18"/>
        </w:rPr>
        <w:t>estratégico</w:t>
      </w:r>
      <w:r w:rsidRPr="000275F0">
        <w:rPr>
          <w:color w:val="002060"/>
          <w:sz w:val="18"/>
        </w:rPr>
        <w:t xml:space="preserve"> se enquadra, e os objetivos específicos que pretende atender. </w:t>
      </w:r>
    </w:p>
    <w:p w14:paraId="3507F5FF" w14:textId="64D08330" w:rsidR="000275F0" w:rsidRDefault="0080117D" w:rsidP="000275F0">
      <w:pPr>
        <w:rPr>
          <w:color w:val="002060"/>
          <w:sz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97303D" wp14:editId="44B69532">
                <wp:simplePos x="0" y="0"/>
                <wp:positionH relativeFrom="column">
                  <wp:posOffset>0</wp:posOffset>
                </wp:positionH>
                <wp:positionV relativeFrom="paragraph">
                  <wp:posOffset>64135</wp:posOffset>
                </wp:positionV>
                <wp:extent cx="6286500" cy="0"/>
                <wp:effectExtent l="0" t="0" r="1270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D39E34" id="Straight Connector 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05pt" to="49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" strokecolor="#65d1c7" strokeweight="1pt">
                <v:stroke joinstyle="miter"/>
              </v:line>
            </w:pict>
          </mc:Fallback>
        </mc:AlternateContent>
      </w:r>
    </w:p>
    <w:p w14:paraId="6B9A1EBE" w14:textId="799405C3" w:rsidR="000275F0" w:rsidRDefault="000275F0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26"/>
          <w:szCs w:val="38"/>
        </w:rPr>
      </w:pPr>
      <w:r>
        <w:rPr>
          <w:rFonts w:ascii="Eras Medium ITC" w:hAnsi="Eras Medium ITC"/>
          <w:sz w:val="26"/>
          <w:szCs w:val="38"/>
        </w:rPr>
        <w:lastRenderedPageBreak/>
        <w:t>3</w:t>
      </w:r>
      <w:r w:rsidRPr="004065F9">
        <w:rPr>
          <w:rFonts w:ascii="Eras Medium ITC" w:hAnsi="Eras Medium ITC"/>
          <w:sz w:val="26"/>
          <w:szCs w:val="38"/>
        </w:rPr>
        <w:t xml:space="preserve">.1. </w:t>
      </w:r>
      <w:r>
        <w:rPr>
          <w:rFonts w:ascii="Eras Medium ITC" w:hAnsi="Eras Medium ITC"/>
          <w:sz w:val="26"/>
          <w:szCs w:val="38"/>
        </w:rPr>
        <w:t>OBJETIVO GERAL</w:t>
      </w:r>
    </w:p>
    <w:p w14:paraId="4F478968" w14:textId="05C6BA6E" w:rsidR="000275F0" w:rsidRDefault="0080117D" w:rsidP="000275F0">
      <w:pPr>
        <w:rPr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44C372" wp14:editId="4E1A6DBB">
                <wp:simplePos x="0" y="0"/>
                <wp:positionH relativeFrom="column">
                  <wp:posOffset>0</wp:posOffset>
                </wp:positionH>
                <wp:positionV relativeFrom="paragraph">
                  <wp:posOffset>146685</wp:posOffset>
                </wp:positionV>
                <wp:extent cx="2286000" cy="0"/>
                <wp:effectExtent l="0" t="0" r="25400" b="254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69F7D7" id="Straight Connector 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55pt" to="180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" strokecolor="#65d1c7" strokeweight="1pt">
                <v:stroke joinstyle="miter"/>
              </v:line>
            </w:pict>
          </mc:Fallback>
        </mc:AlternateContent>
      </w:r>
      <w:r w:rsidR="000275F0" w:rsidRPr="000275F0">
        <w:rPr>
          <w:sz w:val="18"/>
          <w:szCs w:val="18"/>
        </w:rPr>
        <w:t>Máximo 300 caracteres</w:t>
      </w:r>
      <w:r w:rsidR="000275F0">
        <w:rPr>
          <w:sz w:val="18"/>
          <w:szCs w:val="18"/>
        </w:rPr>
        <w:t xml:space="preserve"> incluindo espaços</w:t>
      </w:r>
    </w:p>
    <w:p w14:paraId="46A1EDE7" w14:textId="77777777" w:rsidR="004E7C21" w:rsidRDefault="004E7C21" w:rsidP="004E7C21">
      <w:pPr>
        <w:ind w:right="-1"/>
        <w:rPr>
          <w:color w:val="00254B"/>
        </w:rPr>
      </w:pPr>
    </w:p>
    <w:p w14:paraId="4D309819" w14:textId="77777777" w:rsidR="004E7C21" w:rsidRDefault="004E7C21" w:rsidP="004E7C21">
      <w:pPr>
        <w:ind w:right="-1"/>
        <w:rPr>
          <w:color w:val="00254B"/>
        </w:rPr>
      </w:pPr>
    </w:p>
    <w:p w14:paraId="5EC64912" w14:textId="08164F13" w:rsidR="000275F0" w:rsidRDefault="000275F0" w:rsidP="0080117D">
      <w:pPr>
        <w:pStyle w:val="Ttulo"/>
        <w:tabs>
          <w:tab w:val="decimal" w:pos="142"/>
        </w:tabs>
        <w:spacing w:after="0"/>
        <w:rPr>
          <w:rFonts w:ascii="Eras Medium ITC" w:hAnsi="Eras Medium ITC"/>
          <w:sz w:val="26"/>
          <w:szCs w:val="38"/>
        </w:rPr>
      </w:pPr>
      <w:r>
        <w:rPr>
          <w:rFonts w:ascii="Eras Medium ITC" w:hAnsi="Eras Medium ITC"/>
          <w:sz w:val="26"/>
          <w:szCs w:val="38"/>
        </w:rPr>
        <w:t>3</w:t>
      </w:r>
      <w:r w:rsidRPr="004065F9">
        <w:rPr>
          <w:rFonts w:ascii="Eras Medium ITC" w:hAnsi="Eras Medium ITC"/>
          <w:sz w:val="26"/>
          <w:szCs w:val="38"/>
        </w:rPr>
        <w:t>.</w:t>
      </w:r>
      <w:r>
        <w:rPr>
          <w:rFonts w:ascii="Eras Medium ITC" w:hAnsi="Eras Medium ITC"/>
          <w:sz w:val="26"/>
          <w:szCs w:val="38"/>
        </w:rPr>
        <w:t>2</w:t>
      </w:r>
      <w:r w:rsidRPr="004065F9">
        <w:rPr>
          <w:rFonts w:ascii="Eras Medium ITC" w:hAnsi="Eras Medium ITC"/>
          <w:sz w:val="26"/>
          <w:szCs w:val="38"/>
        </w:rPr>
        <w:t xml:space="preserve">. </w:t>
      </w:r>
      <w:r>
        <w:rPr>
          <w:rFonts w:ascii="Eras Medium ITC" w:hAnsi="Eras Medium ITC"/>
          <w:sz w:val="26"/>
          <w:szCs w:val="38"/>
        </w:rPr>
        <w:t>OBJETIVOS ESPECÍFICOS</w:t>
      </w:r>
    </w:p>
    <w:p w14:paraId="29221E37" w14:textId="27A2681C" w:rsidR="000275F0" w:rsidRDefault="000275F0" w:rsidP="000275F0">
      <w:pPr>
        <w:rPr>
          <w:sz w:val="18"/>
          <w:szCs w:val="18"/>
        </w:rPr>
      </w:pPr>
      <w:r w:rsidRPr="000275F0">
        <w:rPr>
          <w:sz w:val="18"/>
          <w:szCs w:val="18"/>
        </w:rPr>
        <w:t xml:space="preserve">Máximo </w:t>
      </w:r>
      <w:r>
        <w:rPr>
          <w:sz w:val="18"/>
          <w:szCs w:val="18"/>
        </w:rPr>
        <w:t>10</w:t>
      </w:r>
      <w:r w:rsidRPr="000275F0">
        <w:rPr>
          <w:sz w:val="18"/>
          <w:szCs w:val="18"/>
        </w:rPr>
        <w:t xml:space="preserve">00 caracteres </w:t>
      </w:r>
      <w:r>
        <w:rPr>
          <w:sz w:val="18"/>
          <w:szCs w:val="18"/>
        </w:rPr>
        <w:t>incluindo espaços</w:t>
      </w:r>
    </w:p>
    <w:p w14:paraId="22BC33F6" w14:textId="33EAB47A" w:rsidR="000275F0" w:rsidRPr="000275F0" w:rsidRDefault="0080117D" w:rsidP="000275F0"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308C81" wp14:editId="66F08EB9">
                <wp:simplePos x="0" y="0"/>
                <wp:positionH relativeFrom="column">
                  <wp:posOffset>0</wp:posOffset>
                </wp:positionH>
                <wp:positionV relativeFrom="paragraph">
                  <wp:posOffset>35560</wp:posOffset>
                </wp:positionV>
                <wp:extent cx="2286000" cy="0"/>
                <wp:effectExtent l="0" t="0" r="25400" b="254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80FB94" id="Straight Connecto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.8pt" to="180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" strokecolor="#65d1c7" strokeweight="1pt">
                <v:stroke joinstyle="miter"/>
              </v:line>
            </w:pict>
          </mc:Fallback>
        </mc:AlternateContent>
      </w:r>
    </w:p>
    <w:p w14:paraId="7FBA6550" w14:textId="77777777" w:rsidR="004E7C21" w:rsidRDefault="004E7C21" w:rsidP="004E7C21">
      <w:pPr>
        <w:ind w:right="-1"/>
        <w:rPr>
          <w:color w:val="00254B"/>
        </w:rPr>
      </w:pPr>
    </w:p>
    <w:p w14:paraId="2CCDB6E2" w14:textId="77777777" w:rsidR="004E7C21" w:rsidRDefault="004E7C21" w:rsidP="004E7C21">
      <w:pPr>
        <w:ind w:right="-1"/>
        <w:rPr>
          <w:color w:val="00254B"/>
        </w:rPr>
      </w:pPr>
    </w:p>
    <w:p w14:paraId="23B668BC" w14:textId="15F0F121" w:rsidR="000275F0" w:rsidRPr="000275F0" w:rsidRDefault="000275F0" w:rsidP="000275F0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4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 w:rsidR="00105749">
        <w:rPr>
          <w:rFonts w:ascii="Eras Medium ITC" w:hAnsi="Eras Medium ITC"/>
          <w:sz w:val="34"/>
          <w:szCs w:val="38"/>
        </w:rPr>
        <w:t>METAS E</w:t>
      </w:r>
      <w:r>
        <w:rPr>
          <w:rFonts w:ascii="Eras Medium ITC" w:hAnsi="Eras Medium ITC"/>
          <w:sz w:val="34"/>
          <w:szCs w:val="38"/>
        </w:rPr>
        <w:t xml:space="preserve"> MACROENTREGAS</w:t>
      </w:r>
      <w:r w:rsidR="00105749">
        <w:rPr>
          <w:rFonts w:ascii="Eras Medium ITC" w:hAnsi="Eras Medium ITC"/>
          <w:sz w:val="34"/>
          <w:szCs w:val="38"/>
        </w:rPr>
        <w:t xml:space="preserve"> </w:t>
      </w:r>
    </w:p>
    <w:p w14:paraId="5750E646" w14:textId="5987616C" w:rsidR="000275F0" w:rsidRPr="004E7C21" w:rsidRDefault="000275F0" w:rsidP="000275F0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Quantificar as metas que possibilitarão alcançar os objetivos propostos, bem como a proposição de comprovação mensurável do atingimento destas. As metas são tratadas como o objeto a ser executado pelo projeto</w:t>
      </w:r>
      <w:r w:rsidR="00E844B7" w:rsidRPr="004E7C21">
        <w:rPr>
          <w:color w:val="002060"/>
          <w:sz w:val="18"/>
        </w:rPr>
        <w:t xml:space="preserve"> estratégico</w:t>
      </w:r>
      <w:r w:rsidRPr="004E7C21">
        <w:rPr>
          <w:color w:val="002060"/>
          <w:sz w:val="18"/>
        </w:rPr>
        <w:t xml:space="preserve"> e que devem ser alcançadas na sua totalidade durante sua vigência. Devem ser formuladas de modo claro, preciso e quantificado. </w:t>
      </w:r>
    </w:p>
    <w:p w14:paraId="559EE75E" w14:textId="35D13051" w:rsidR="000275F0" w:rsidRPr="004E7C21" w:rsidRDefault="00D87367" w:rsidP="000275F0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Obs.: </w:t>
      </w:r>
      <w:r w:rsidR="000275F0" w:rsidRPr="004E7C21">
        <w:rPr>
          <w:color w:val="002060"/>
          <w:sz w:val="18"/>
        </w:rPr>
        <w:t>Entrega é qualquer resultado mensurável, tangível e verificável, produzido para completar um projeto ou parte d</w:t>
      </w:r>
      <w:r w:rsidRPr="004E7C21">
        <w:rPr>
          <w:color w:val="002060"/>
          <w:sz w:val="18"/>
        </w:rPr>
        <w:t>ele</w:t>
      </w:r>
      <w:r w:rsidR="000275F0" w:rsidRPr="004E7C21">
        <w:rPr>
          <w:color w:val="002060"/>
          <w:sz w:val="18"/>
        </w:rPr>
        <w:t xml:space="preserve">. Para efeito do acompanhamento, a </w:t>
      </w:r>
      <w:proofErr w:type="spellStart"/>
      <w:r w:rsidR="00D041FC" w:rsidRPr="004E7C21">
        <w:rPr>
          <w:color w:val="002060"/>
          <w:sz w:val="18"/>
        </w:rPr>
        <w:t>macroentrega</w:t>
      </w:r>
      <w:proofErr w:type="spellEnd"/>
      <w:r w:rsidR="000275F0" w:rsidRPr="004E7C21">
        <w:rPr>
          <w:color w:val="002060"/>
          <w:sz w:val="18"/>
        </w:rPr>
        <w:t xml:space="preserve"> consiste em </w:t>
      </w:r>
      <w:r w:rsidR="00395E5A" w:rsidRPr="004E7C21">
        <w:rPr>
          <w:color w:val="002060"/>
          <w:sz w:val="18"/>
        </w:rPr>
        <w:t xml:space="preserve">um </w:t>
      </w:r>
      <w:r w:rsidR="000275F0" w:rsidRPr="004E7C21">
        <w:rPr>
          <w:color w:val="002060"/>
          <w:sz w:val="18"/>
        </w:rPr>
        <w:t>produto</w:t>
      </w:r>
      <w:r w:rsidRPr="004E7C21">
        <w:rPr>
          <w:color w:val="002060"/>
          <w:sz w:val="18"/>
        </w:rPr>
        <w:t>/processo/serviço</w:t>
      </w:r>
      <w:r w:rsidR="000275F0" w:rsidRPr="004E7C21">
        <w:rPr>
          <w:color w:val="002060"/>
          <w:sz w:val="18"/>
        </w:rPr>
        <w:t xml:space="preserve">, relatório ou informação que represente a conclusão de uma etapa do projeto, envolvendo um conjunto de entregas definidas em comum acordo com a </w:t>
      </w:r>
      <w:r w:rsidR="00D041FC" w:rsidRPr="004E7C21">
        <w:rPr>
          <w:color w:val="002060"/>
          <w:sz w:val="18"/>
        </w:rPr>
        <w:t>equipe responsável pelo projeto</w:t>
      </w:r>
      <w:r w:rsidR="000275F0" w:rsidRPr="004E7C21">
        <w:rPr>
          <w:color w:val="002060"/>
          <w:sz w:val="18"/>
        </w:rPr>
        <w:t xml:space="preserve">.  </w:t>
      </w:r>
    </w:p>
    <w:p w14:paraId="4C1ED61E" w14:textId="77777777" w:rsidR="000275F0" w:rsidRPr="004E7C21" w:rsidRDefault="000275F0" w:rsidP="000275F0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Ex.: </w:t>
      </w:r>
    </w:p>
    <w:p w14:paraId="560915FD" w14:textId="6F5F18AB" w:rsidR="000275F0" w:rsidRPr="004E7C21" w:rsidRDefault="000275F0" w:rsidP="000275F0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META: Implementar </w:t>
      </w:r>
      <w:r w:rsidR="00105749" w:rsidRPr="004E7C21">
        <w:rPr>
          <w:color w:val="002060"/>
          <w:sz w:val="18"/>
        </w:rPr>
        <w:t>1</w:t>
      </w:r>
      <w:r w:rsidRPr="004E7C21">
        <w:rPr>
          <w:color w:val="002060"/>
          <w:sz w:val="18"/>
        </w:rPr>
        <w:t xml:space="preserve"> (</w:t>
      </w:r>
      <w:r w:rsidR="00105749" w:rsidRPr="004E7C21">
        <w:rPr>
          <w:color w:val="002060"/>
          <w:sz w:val="18"/>
        </w:rPr>
        <w:t>um</w:t>
      </w:r>
      <w:r w:rsidRPr="004E7C21">
        <w:rPr>
          <w:color w:val="002060"/>
          <w:sz w:val="18"/>
        </w:rPr>
        <w:t>) protótipo plenamente operaciona</w:t>
      </w:r>
      <w:r w:rsidR="00395E5A" w:rsidRPr="004E7C21">
        <w:rPr>
          <w:color w:val="002060"/>
          <w:sz w:val="18"/>
        </w:rPr>
        <w:t>l</w:t>
      </w:r>
      <w:r w:rsidRPr="004E7C21">
        <w:rPr>
          <w:color w:val="002060"/>
          <w:sz w:val="18"/>
        </w:rPr>
        <w:t xml:space="preserve"> </w:t>
      </w:r>
      <w:r w:rsidR="00105749" w:rsidRPr="004E7C21">
        <w:rPr>
          <w:color w:val="002060"/>
          <w:sz w:val="18"/>
        </w:rPr>
        <w:t xml:space="preserve">de um conversor </w:t>
      </w:r>
      <w:proofErr w:type="spellStart"/>
      <w:r w:rsidR="00105749" w:rsidRPr="004E7C21">
        <w:rPr>
          <w:color w:val="002060"/>
          <w:sz w:val="18"/>
        </w:rPr>
        <w:t>boost</w:t>
      </w:r>
      <w:proofErr w:type="spellEnd"/>
      <w:r w:rsidRPr="004E7C21">
        <w:rPr>
          <w:color w:val="002060"/>
          <w:sz w:val="18"/>
        </w:rPr>
        <w:t>.</w:t>
      </w:r>
    </w:p>
    <w:p w14:paraId="359D63A0" w14:textId="27E97816" w:rsidR="000275F0" w:rsidRPr="004E7C21" w:rsidRDefault="000275F0" w:rsidP="000275F0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MACROENTREGA: Relatório técnico contendo o projeto do protótipo, incluindo os esquemáticos, desenhos de placas de circuito impresso, software desenvolvido, fotografias dos protótipos e formas de onda obtidas com osciloscópio que demo</w:t>
      </w:r>
      <w:r w:rsidR="00D041FC" w:rsidRPr="004E7C21">
        <w:rPr>
          <w:color w:val="002060"/>
          <w:sz w:val="18"/>
        </w:rPr>
        <w:t>nstram o funcionamento do mesmo, bem como os indicadores de desempenho obtidos.</w:t>
      </w:r>
    </w:p>
    <w:p w14:paraId="127F1B72" w14:textId="4FB917C5" w:rsidR="0080117D" w:rsidRPr="004E7C21" w:rsidRDefault="0080117D" w:rsidP="000275F0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Máximo 2000 caracteres</w:t>
      </w:r>
      <w:r w:rsidR="00105749" w:rsidRPr="004E7C21">
        <w:rPr>
          <w:color w:val="002060"/>
          <w:sz w:val="18"/>
        </w:rPr>
        <w:t xml:space="preserve"> incluindo espaços</w:t>
      </w:r>
    </w:p>
    <w:p w14:paraId="57B24C0A" w14:textId="6E419BE4" w:rsidR="000275F0" w:rsidRDefault="0080117D" w:rsidP="000275F0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0DA0D7" wp14:editId="4DF07299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7A61CC" id="Straight Connector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46863402" w14:textId="7BC8CAD0" w:rsidR="000275F0" w:rsidRDefault="0080117D" w:rsidP="000275F0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ETA 1:</w:t>
      </w:r>
    </w:p>
    <w:p w14:paraId="39B152BD" w14:textId="76698050" w:rsidR="00E844B7" w:rsidRDefault="0080117D" w:rsidP="000275F0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ACROENT</w:t>
      </w:r>
      <w:r w:rsidR="00105749">
        <w:rPr>
          <w:color w:val="002060"/>
          <w:sz w:val="18"/>
          <w:szCs w:val="18"/>
        </w:rPr>
        <w:t>REGA</w:t>
      </w:r>
      <w:r w:rsidR="00E844B7">
        <w:rPr>
          <w:color w:val="002060"/>
          <w:sz w:val="18"/>
          <w:szCs w:val="18"/>
        </w:rPr>
        <w:t>:</w:t>
      </w:r>
    </w:p>
    <w:p w14:paraId="4A948761" w14:textId="77777777" w:rsidR="0080117D" w:rsidRDefault="0080117D" w:rsidP="000275F0">
      <w:pPr>
        <w:jc w:val="both"/>
        <w:rPr>
          <w:color w:val="002060"/>
          <w:sz w:val="18"/>
          <w:szCs w:val="18"/>
        </w:rPr>
      </w:pPr>
    </w:p>
    <w:p w14:paraId="6F404DAC" w14:textId="1265FAC1" w:rsidR="00E844B7" w:rsidRDefault="00E844B7" w:rsidP="00E844B7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ETA 2:</w:t>
      </w:r>
    </w:p>
    <w:p w14:paraId="10F0A5BA" w14:textId="77777777" w:rsidR="00E844B7" w:rsidRDefault="00E844B7" w:rsidP="00E844B7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ACROENTREGA:</w:t>
      </w:r>
    </w:p>
    <w:p w14:paraId="6AEDC9A6" w14:textId="77777777" w:rsidR="004E7C21" w:rsidRDefault="004E7C21" w:rsidP="004E7C21">
      <w:pPr>
        <w:ind w:right="-1"/>
        <w:rPr>
          <w:color w:val="00254B"/>
        </w:rPr>
      </w:pPr>
    </w:p>
    <w:p w14:paraId="3F5DE56F" w14:textId="77777777" w:rsidR="004E7C21" w:rsidRDefault="004E7C21" w:rsidP="004E7C21">
      <w:pPr>
        <w:ind w:right="-1"/>
        <w:rPr>
          <w:color w:val="00254B"/>
        </w:rPr>
      </w:pPr>
    </w:p>
    <w:p w14:paraId="326297C1" w14:textId="40BC4B7D" w:rsidR="0080117D" w:rsidRPr="000275F0" w:rsidRDefault="0080117D" w:rsidP="0080117D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5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 xml:space="preserve">CONTRIBUIÇÃO </w:t>
      </w:r>
      <w:r w:rsidR="00E844B7">
        <w:rPr>
          <w:rFonts w:ascii="Eras Medium ITC" w:hAnsi="Eras Medium ITC"/>
          <w:sz w:val="34"/>
          <w:szCs w:val="38"/>
        </w:rPr>
        <w:t>DO PROJETO ESTRATÉGICO</w:t>
      </w:r>
      <w:r>
        <w:rPr>
          <w:rFonts w:ascii="Eras Medium ITC" w:hAnsi="Eras Medium ITC"/>
          <w:sz w:val="34"/>
          <w:szCs w:val="38"/>
        </w:rPr>
        <w:t xml:space="preserve"> PARA O INCT-GD</w:t>
      </w:r>
    </w:p>
    <w:p w14:paraId="407BF8C2" w14:textId="107DF0EB" w:rsidR="0080117D" w:rsidRPr="004E7C21" w:rsidRDefault="0080117D" w:rsidP="0080117D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Descrever como as atividades</w:t>
      </w:r>
      <w:r w:rsidR="009B57D7" w:rsidRPr="004E7C21">
        <w:rPr>
          <w:color w:val="002060"/>
          <w:sz w:val="18"/>
        </w:rPr>
        <w:t xml:space="preserve"> técnico-científicas</w:t>
      </w:r>
      <w:r w:rsidRPr="004E7C21">
        <w:rPr>
          <w:color w:val="002060"/>
          <w:sz w:val="18"/>
        </w:rPr>
        <w:t xml:space="preserve"> </w:t>
      </w:r>
      <w:r w:rsidR="00E844B7" w:rsidRPr="004E7C21">
        <w:rPr>
          <w:color w:val="002060"/>
          <w:sz w:val="18"/>
        </w:rPr>
        <w:t>a serem desenvolvidas no</w:t>
      </w:r>
      <w:r w:rsidRPr="004E7C21">
        <w:rPr>
          <w:color w:val="002060"/>
          <w:sz w:val="18"/>
        </w:rPr>
        <w:t xml:space="preserve"> projeto de pesquisa </w:t>
      </w:r>
      <w:r w:rsidR="00E844B7" w:rsidRPr="004E7C21">
        <w:rPr>
          <w:color w:val="002060"/>
          <w:sz w:val="18"/>
        </w:rPr>
        <w:t xml:space="preserve">poderão contribuir para o atendimento </w:t>
      </w:r>
      <w:r w:rsidRPr="004E7C21">
        <w:rPr>
          <w:color w:val="002060"/>
          <w:sz w:val="18"/>
        </w:rPr>
        <w:t>do</w:t>
      </w:r>
      <w:r w:rsidR="00E844B7" w:rsidRPr="004E7C21">
        <w:rPr>
          <w:color w:val="002060"/>
          <w:sz w:val="18"/>
        </w:rPr>
        <w:t>s objetivos do</w:t>
      </w:r>
      <w:r w:rsidR="00D041FC" w:rsidRPr="004E7C21">
        <w:rPr>
          <w:color w:val="002060"/>
          <w:sz w:val="18"/>
        </w:rPr>
        <w:t xml:space="preserve"> INCT-GD.</w:t>
      </w:r>
    </w:p>
    <w:p w14:paraId="6F030A9B" w14:textId="04904641" w:rsidR="0080117D" w:rsidRPr="004E7C21" w:rsidRDefault="0080117D" w:rsidP="0080117D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Máximo </w:t>
      </w:r>
      <w:r w:rsidR="009B57D7" w:rsidRPr="004E7C21">
        <w:rPr>
          <w:color w:val="002060"/>
          <w:sz w:val="18"/>
        </w:rPr>
        <w:t>2</w:t>
      </w:r>
      <w:r w:rsidRPr="004E7C21">
        <w:rPr>
          <w:color w:val="002060"/>
          <w:sz w:val="18"/>
        </w:rPr>
        <w:t>000 caracteres</w:t>
      </w:r>
      <w:r w:rsidR="00105749" w:rsidRPr="004E7C21">
        <w:rPr>
          <w:color w:val="002060"/>
          <w:sz w:val="18"/>
        </w:rPr>
        <w:t xml:space="preserve"> incluindo espaços</w:t>
      </w:r>
    </w:p>
    <w:p w14:paraId="62BADE3C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6EA9F5" wp14:editId="4C7AEA9A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58FBCD" id="Straight Connector 1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" strokecolor="#65d1c7" strokeweight="1pt">
                <v:stroke joinstyle="miter"/>
              </v:line>
            </w:pict>
          </mc:Fallback>
        </mc:AlternateContent>
      </w:r>
    </w:p>
    <w:p w14:paraId="10B9D79A" w14:textId="77777777" w:rsidR="004E7C21" w:rsidRDefault="004E7C21" w:rsidP="004E7C21">
      <w:pPr>
        <w:ind w:right="-1"/>
        <w:rPr>
          <w:color w:val="00254B"/>
        </w:rPr>
      </w:pPr>
    </w:p>
    <w:p w14:paraId="048549D3" w14:textId="46695644" w:rsidR="00FF6CB1" w:rsidRPr="000275F0" w:rsidRDefault="00FF6CB1" w:rsidP="00FF6CB1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6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METODOLOGIA</w:t>
      </w:r>
    </w:p>
    <w:p w14:paraId="086DE631" w14:textId="77777777" w:rsidR="00FF6CB1" w:rsidRPr="004E7C21" w:rsidRDefault="00FF6CB1" w:rsidP="00FF6CB1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Descrever a metodologia a ser adotada na execução do projeto, descriminando as atividades necessárias e cronograma.</w:t>
      </w:r>
    </w:p>
    <w:p w14:paraId="7B24A4AA" w14:textId="77777777" w:rsidR="00FF6CB1" w:rsidRPr="004E7C21" w:rsidRDefault="00FF6CB1" w:rsidP="00FF6CB1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Máximo 4000 caracteres incluindo espaços</w:t>
      </w:r>
    </w:p>
    <w:p w14:paraId="47CDF6CF" w14:textId="77777777" w:rsidR="00FF6CB1" w:rsidRDefault="00FF6CB1" w:rsidP="00FF6CB1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47E108C" wp14:editId="234DB689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B16114" id="Straight Connector 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" strokecolor="#65d1c7" strokeweight="1pt">
                <v:stroke joinstyle="miter"/>
              </v:line>
            </w:pict>
          </mc:Fallback>
        </mc:AlternateContent>
      </w:r>
    </w:p>
    <w:p w14:paraId="14A8D0F8" w14:textId="77777777" w:rsidR="004E7C21" w:rsidRDefault="004E7C21" w:rsidP="004E7C21">
      <w:pPr>
        <w:ind w:right="-1"/>
        <w:rPr>
          <w:color w:val="00254B"/>
        </w:rPr>
      </w:pPr>
    </w:p>
    <w:p w14:paraId="28AF3F9D" w14:textId="14B053DC" w:rsidR="00E844B7" w:rsidRPr="000275F0" w:rsidRDefault="00FF6CB1" w:rsidP="00E844B7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lastRenderedPageBreak/>
        <w:t>7</w:t>
      </w:r>
      <w:r w:rsidR="00E844B7" w:rsidRPr="003E7438">
        <w:rPr>
          <w:rFonts w:ascii="Eras Medium ITC" w:hAnsi="Eras Medium ITC"/>
          <w:sz w:val="34"/>
          <w:szCs w:val="38"/>
        </w:rPr>
        <w:t xml:space="preserve">. </w:t>
      </w:r>
      <w:r w:rsidR="00E844B7">
        <w:rPr>
          <w:rFonts w:ascii="Eras Medium ITC" w:hAnsi="Eras Medium ITC"/>
          <w:sz w:val="34"/>
          <w:szCs w:val="38"/>
        </w:rPr>
        <w:t xml:space="preserve">EQUIPE </w:t>
      </w:r>
      <w:r w:rsidR="0070689C">
        <w:rPr>
          <w:rFonts w:ascii="Eras Medium ITC" w:hAnsi="Eras Medium ITC"/>
          <w:sz w:val="34"/>
          <w:szCs w:val="38"/>
        </w:rPr>
        <w:t>DE PESQUISADORES</w:t>
      </w:r>
      <w:r w:rsidR="00E844B7">
        <w:rPr>
          <w:rFonts w:ascii="Eras Medium ITC" w:hAnsi="Eras Medium ITC"/>
          <w:sz w:val="34"/>
          <w:szCs w:val="38"/>
        </w:rPr>
        <w:t xml:space="preserve"> </w:t>
      </w:r>
      <w:r w:rsidR="0051046F">
        <w:rPr>
          <w:rFonts w:ascii="Eras Medium ITC" w:hAnsi="Eras Medium ITC"/>
          <w:sz w:val="34"/>
          <w:szCs w:val="38"/>
        </w:rPr>
        <w:t>VINCULADOS AO</w:t>
      </w:r>
      <w:r w:rsidR="00E844B7">
        <w:rPr>
          <w:rFonts w:ascii="Eras Medium ITC" w:hAnsi="Eras Medium ITC"/>
          <w:sz w:val="34"/>
          <w:szCs w:val="38"/>
        </w:rPr>
        <w:t xml:space="preserve"> PROJETO ESTR</w:t>
      </w:r>
      <w:r w:rsidR="0051046F">
        <w:rPr>
          <w:rFonts w:ascii="Eras Medium ITC" w:hAnsi="Eras Medium ITC"/>
          <w:sz w:val="34"/>
          <w:szCs w:val="38"/>
        </w:rPr>
        <w:t>ATÉGICO</w:t>
      </w:r>
    </w:p>
    <w:p w14:paraId="66284512" w14:textId="0DE3C7C9" w:rsidR="00E844B7" w:rsidRPr="004E7C21" w:rsidRDefault="0070689C" w:rsidP="00E844B7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Relacionar</w:t>
      </w:r>
      <w:r w:rsidR="00734916" w:rsidRPr="004E7C21">
        <w:rPr>
          <w:color w:val="002060"/>
          <w:sz w:val="18"/>
        </w:rPr>
        <w:t xml:space="preserve"> todos</w:t>
      </w:r>
      <w:r w:rsidR="0051046F" w:rsidRPr="004E7C21">
        <w:rPr>
          <w:color w:val="002060"/>
          <w:sz w:val="18"/>
        </w:rPr>
        <w:t xml:space="preserve"> os pesquisadores </w:t>
      </w:r>
      <w:r w:rsidR="009B57D7" w:rsidRPr="004E7C21">
        <w:rPr>
          <w:color w:val="002060"/>
          <w:sz w:val="18"/>
        </w:rPr>
        <w:t xml:space="preserve">envolvidos no projeto </w:t>
      </w:r>
      <w:r w:rsidR="0051046F" w:rsidRPr="004E7C21">
        <w:rPr>
          <w:color w:val="002060"/>
          <w:sz w:val="18"/>
        </w:rPr>
        <w:t>(incluindo alunos de pós-graduação</w:t>
      </w:r>
      <w:r w:rsidRPr="004E7C21">
        <w:rPr>
          <w:color w:val="002060"/>
          <w:sz w:val="18"/>
        </w:rPr>
        <w:t xml:space="preserve"> </w:t>
      </w:r>
      <w:r w:rsidR="0051046F" w:rsidRPr="004E7C21">
        <w:rPr>
          <w:color w:val="002060"/>
          <w:sz w:val="18"/>
        </w:rPr>
        <w:t xml:space="preserve">e graduação) </w:t>
      </w:r>
      <w:r w:rsidRPr="004E7C21">
        <w:rPr>
          <w:color w:val="002060"/>
          <w:sz w:val="18"/>
        </w:rPr>
        <w:t xml:space="preserve">e </w:t>
      </w:r>
      <w:r w:rsidR="0051046F" w:rsidRPr="004E7C21">
        <w:rPr>
          <w:color w:val="002060"/>
          <w:sz w:val="18"/>
        </w:rPr>
        <w:t>d</w:t>
      </w:r>
      <w:r w:rsidR="00E844B7" w:rsidRPr="004E7C21">
        <w:rPr>
          <w:color w:val="002060"/>
          <w:sz w:val="18"/>
        </w:rPr>
        <w:t xml:space="preserve">escrever </w:t>
      </w:r>
      <w:r w:rsidR="0051046F" w:rsidRPr="004E7C21">
        <w:rPr>
          <w:color w:val="002060"/>
          <w:sz w:val="18"/>
        </w:rPr>
        <w:t>as</w:t>
      </w:r>
      <w:r w:rsidR="00E844B7" w:rsidRPr="004E7C21">
        <w:rPr>
          <w:color w:val="002060"/>
          <w:sz w:val="18"/>
        </w:rPr>
        <w:t xml:space="preserve"> atividades</w:t>
      </w:r>
      <w:r w:rsidR="0051046F" w:rsidRPr="004E7C21">
        <w:rPr>
          <w:color w:val="002060"/>
          <w:sz w:val="18"/>
        </w:rPr>
        <w:t xml:space="preserve"> técnicas</w:t>
      </w:r>
      <w:r w:rsidR="00E844B7" w:rsidRPr="004E7C21">
        <w:rPr>
          <w:color w:val="002060"/>
          <w:sz w:val="18"/>
        </w:rPr>
        <w:t xml:space="preserve">  a serem desenvolvidas </w:t>
      </w:r>
      <w:r w:rsidR="0051046F" w:rsidRPr="004E7C21">
        <w:rPr>
          <w:color w:val="002060"/>
          <w:sz w:val="18"/>
        </w:rPr>
        <w:t>por cada um destes</w:t>
      </w:r>
      <w:r w:rsidR="00BE6B2D" w:rsidRPr="004E7C21">
        <w:rPr>
          <w:color w:val="002060"/>
          <w:sz w:val="18"/>
        </w:rPr>
        <w:t>,</w:t>
      </w:r>
      <w:r w:rsidR="0051046F" w:rsidRPr="004E7C21">
        <w:rPr>
          <w:color w:val="002060"/>
          <w:sz w:val="18"/>
        </w:rPr>
        <w:t xml:space="preserve"> </w:t>
      </w:r>
      <w:r w:rsidR="005B190C" w:rsidRPr="004E7C21">
        <w:rPr>
          <w:color w:val="002060"/>
          <w:sz w:val="18"/>
        </w:rPr>
        <w:t>visando</w:t>
      </w:r>
      <w:r w:rsidR="00E844B7" w:rsidRPr="004E7C21">
        <w:rPr>
          <w:color w:val="002060"/>
          <w:sz w:val="18"/>
        </w:rPr>
        <w:t xml:space="preserve"> contribuir para o atend</w:t>
      </w:r>
      <w:r w:rsidR="00291012" w:rsidRPr="004E7C21">
        <w:rPr>
          <w:color w:val="002060"/>
          <w:sz w:val="18"/>
        </w:rPr>
        <w:t>imento dos objetivos do INCT-GD.</w:t>
      </w:r>
    </w:p>
    <w:p w14:paraId="676C8ACF" w14:textId="77777777" w:rsidR="004E7C21" w:rsidRDefault="004E7C21" w:rsidP="004E7C21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A161B6A" wp14:editId="4D2680C8">
                <wp:simplePos x="0" y="0"/>
                <wp:positionH relativeFrom="column">
                  <wp:posOffset>0</wp:posOffset>
                </wp:positionH>
                <wp:positionV relativeFrom="paragraph">
                  <wp:posOffset>55245</wp:posOffset>
                </wp:positionV>
                <wp:extent cx="6286500" cy="0"/>
                <wp:effectExtent l="0" t="0" r="12700" b="25400"/>
                <wp:wrapNone/>
                <wp:docPr id="5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6A289C" id="Straight Connector 21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35pt" to="49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" strokecolor="#65d1c7" strokeweight="1pt">
                <v:stroke joinstyle="miter"/>
              </v:line>
            </w:pict>
          </mc:Fallback>
        </mc:AlternateContent>
      </w:r>
    </w:p>
    <w:p w14:paraId="2B6585D9" w14:textId="77777777" w:rsidR="004E7C21" w:rsidRDefault="004E7C21" w:rsidP="004E7C21">
      <w:pPr>
        <w:ind w:right="-1"/>
        <w:rPr>
          <w:color w:val="00254B"/>
        </w:rPr>
      </w:pPr>
    </w:p>
    <w:p w14:paraId="70CCA1CF" w14:textId="77777777" w:rsidR="004E7C21" w:rsidRDefault="004E7C21" w:rsidP="004E7C21">
      <w:pPr>
        <w:ind w:right="-1"/>
        <w:rPr>
          <w:color w:val="00254B"/>
        </w:rPr>
      </w:pPr>
    </w:p>
    <w:p w14:paraId="1696CACA" w14:textId="1EE97565" w:rsidR="0080117D" w:rsidRPr="000275F0" w:rsidRDefault="00FF6CB1" w:rsidP="0080117D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8</w:t>
      </w:r>
      <w:r w:rsidR="0080117D" w:rsidRPr="003E7438">
        <w:rPr>
          <w:rFonts w:ascii="Eras Medium ITC" w:hAnsi="Eras Medium ITC"/>
          <w:sz w:val="34"/>
          <w:szCs w:val="38"/>
        </w:rPr>
        <w:t xml:space="preserve">. </w:t>
      </w:r>
      <w:r w:rsidR="0080117D">
        <w:rPr>
          <w:rFonts w:ascii="Eras Medium ITC" w:hAnsi="Eras Medium ITC"/>
          <w:sz w:val="34"/>
          <w:szCs w:val="38"/>
        </w:rPr>
        <w:t>DEMANDA POR INFRAESTRUTURA, EQUIPAMENTOS E CUSTEIO</w:t>
      </w:r>
    </w:p>
    <w:p w14:paraId="31EE6D84" w14:textId="36465EE1" w:rsidR="0080117D" w:rsidRPr="004E7C21" w:rsidRDefault="0080117D" w:rsidP="0080117D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Descrever quais são as principais demandas de infraestrutura física, equipamentos e custeio </w:t>
      </w:r>
      <w:r w:rsidR="008F1573" w:rsidRPr="004E7C21">
        <w:rPr>
          <w:color w:val="002060"/>
          <w:sz w:val="18"/>
        </w:rPr>
        <w:t xml:space="preserve">necessárias para a execução do projeto </w:t>
      </w:r>
      <w:r w:rsidRPr="004E7C21">
        <w:rPr>
          <w:color w:val="002060"/>
          <w:sz w:val="18"/>
        </w:rPr>
        <w:t xml:space="preserve">e qual é a fonte de recursos </w:t>
      </w:r>
      <w:r w:rsidR="008F1573" w:rsidRPr="004E7C21">
        <w:rPr>
          <w:color w:val="002060"/>
          <w:sz w:val="18"/>
        </w:rPr>
        <w:t>prevista para</w:t>
      </w:r>
      <w:r w:rsidR="00291012" w:rsidRPr="004E7C21">
        <w:rPr>
          <w:color w:val="002060"/>
          <w:sz w:val="18"/>
        </w:rPr>
        <w:t xml:space="preserve"> </w:t>
      </w:r>
      <w:r w:rsidRPr="004E7C21">
        <w:rPr>
          <w:color w:val="002060"/>
          <w:sz w:val="18"/>
        </w:rPr>
        <w:t>prove</w:t>
      </w:r>
      <w:r w:rsidR="00734916" w:rsidRPr="004E7C21">
        <w:rPr>
          <w:color w:val="002060"/>
          <w:sz w:val="18"/>
        </w:rPr>
        <w:t>r</w:t>
      </w:r>
      <w:r w:rsidRPr="004E7C21">
        <w:rPr>
          <w:color w:val="002060"/>
          <w:sz w:val="18"/>
        </w:rPr>
        <w:t xml:space="preserve"> os recursos para seu financiamento. </w:t>
      </w:r>
    </w:p>
    <w:p w14:paraId="22EC3B65" w14:textId="15EADAC0" w:rsidR="0080117D" w:rsidRPr="004E7C21" w:rsidRDefault="0080117D" w:rsidP="0080117D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Máximo 1000 caracteres</w:t>
      </w:r>
      <w:r w:rsidR="00105749" w:rsidRPr="004E7C21">
        <w:rPr>
          <w:color w:val="002060"/>
          <w:sz w:val="18"/>
        </w:rPr>
        <w:t xml:space="preserve"> incluindo espaços</w:t>
      </w:r>
    </w:p>
    <w:p w14:paraId="6F5EE462" w14:textId="6D5695BF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678E30" wp14:editId="2CC6B74F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36B285" id="Straight Connector 13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" strokecolor="#65d1c7" strokeweight="1pt">
                <v:stroke joinstyle="miter"/>
              </v:line>
            </w:pict>
          </mc:Fallback>
        </mc:AlternateContent>
      </w:r>
    </w:p>
    <w:tbl>
      <w:tblPr>
        <w:tblStyle w:val="Tabelacomgrade"/>
        <w:tblW w:w="10314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4644"/>
        <w:gridCol w:w="5670"/>
      </w:tblGrid>
      <w:tr w:rsidR="0080117D" w:rsidRPr="00AA2856" w14:paraId="1CCC32D6" w14:textId="77777777" w:rsidTr="0080117D">
        <w:tc>
          <w:tcPr>
            <w:tcW w:w="4644" w:type="dxa"/>
            <w:vAlign w:val="center"/>
          </w:tcPr>
          <w:p w14:paraId="3AC1AE0F" w14:textId="434EB634" w:rsidR="0080117D" w:rsidRDefault="00291012" w:rsidP="00291012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INFRAESTRUTURA</w:t>
            </w:r>
            <w:r w:rsidR="0080117D">
              <w:rPr>
                <w:color w:val="002060"/>
                <w:sz w:val="24"/>
                <w:szCs w:val="24"/>
              </w:rPr>
              <w:t xml:space="preserve"> </w:t>
            </w:r>
            <w:r w:rsidR="00105749">
              <w:rPr>
                <w:color w:val="002060"/>
                <w:sz w:val="24"/>
                <w:szCs w:val="24"/>
              </w:rPr>
              <w:t xml:space="preserve">EXISTENTE </w:t>
            </w:r>
            <w:r>
              <w:rPr>
                <w:color w:val="002060"/>
                <w:sz w:val="24"/>
                <w:szCs w:val="24"/>
              </w:rPr>
              <w:t>PARA EXECUÇÃO DO PROJETO</w:t>
            </w:r>
          </w:p>
        </w:tc>
        <w:tc>
          <w:tcPr>
            <w:tcW w:w="5670" w:type="dxa"/>
          </w:tcPr>
          <w:p w14:paraId="333F41CD" w14:textId="206D2F7C" w:rsidR="0080117D" w:rsidRPr="00AA2856" w:rsidRDefault="0080117D" w:rsidP="0080117D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80117D" w:rsidRPr="00AA2856" w14:paraId="451361B1" w14:textId="77777777" w:rsidTr="00105749">
        <w:tc>
          <w:tcPr>
            <w:tcW w:w="4644" w:type="dxa"/>
            <w:vAlign w:val="center"/>
          </w:tcPr>
          <w:p w14:paraId="60C6FBA8" w14:textId="3DB0CF65" w:rsidR="0080117D" w:rsidRDefault="00291012" w:rsidP="00291012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INFRAESTRUTURA NECESSÁRIA PARA EXECUÇÃO DO PROJETO</w:t>
            </w:r>
            <w:r w:rsidR="00105749">
              <w:rPr>
                <w:color w:val="002060"/>
                <w:sz w:val="24"/>
                <w:szCs w:val="24"/>
              </w:rPr>
              <w:t>E FONTE DE RECURSOS</w:t>
            </w:r>
            <w:r>
              <w:rPr>
                <w:color w:val="002060"/>
                <w:sz w:val="24"/>
                <w:szCs w:val="24"/>
              </w:rPr>
              <w:t xml:space="preserve"> PREVISTA</w:t>
            </w:r>
          </w:p>
        </w:tc>
        <w:tc>
          <w:tcPr>
            <w:tcW w:w="5670" w:type="dxa"/>
          </w:tcPr>
          <w:p w14:paraId="4CB1338C" w14:textId="77777777" w:rsidR="0080117D" w:rsidRPr="00AA2856" w:rsidRDefault="0080117D" w:rsidP="0080117D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105749" w:rsidRPr="00AA2856" w14:paraId="2D7103DD" w14:textId="77777777" w:rsidTr="00105749">
        <w:tc>
          <w:tcPr>
            <w:tcW w:w="4644" w:type="dxa"/>
            <w:vAlign w:val="center"/>
          </w:tcPr>
          <w:p w14:paraId="034A3340" w14:textId="43111BC0" w:rsidR="00105749" w:rsidRDefault="00291012" w:rsidP="0080117D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MATERIAL DE CONSUMO NECESSÁRIO PARA EXECUÇÃO DO PROJETOE FONTE DE RECURSOS PREVISTO</w:t>
            </w:r>
          </w:p>
        </w:tc>
        <w:tc>
          <w:tcPr>
            <w:tcW w:w="5670" w:type="dxa"/>
          </w:tcPr>
          <w:p w14:paraId="509CE103" w14:textId="77777777" w:rsidR="00105749" w:rsidRPr="00AA2856" w:rsidRDefault="00105749" w:rsidP="0080117D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</w:tbl>
    <w:p w14:paraId="266C7B30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</w:p>
    <w:p w14:paraId="75686314" w14:textId="77777777" w:rsidR="004E7C21" w:rsidRDefault="004E7C21" w:rsidP="004E7C21">
      <w:pPr>
        <w:ind w:right="-1"/>
        <w:rPr>
          <w:color w:val="00254B"/>
        </w:rPr>
      </w:pPr>
    </w:p>
    <w:p w14:paraId="40ADF139" w14:textId="77777777" w:rsidR="004E7C21" w:rsidRDefault="004E7C21" w:rsidP="004E7C21">
      <w:pPr>
        <w:ind w:right="-1"/>
        <w:rPr>
          <w:color w:val="00254B"/>
        </w:rPr>
      </w:pPr>
    </w:p>
    <w:p w14:paraId="60C09171" w14:textId="057EB1CF" w:rsidR="00BE6B2D" w:rsidRPr="008F1573" w:rsidRDefault="00FF6CB1" w:rsidP="00BE6B2D">
      <w:pPr>
        <w:pStyle w:val="Ttulo"/>
        <w:tabs>
          <w:tab w:val="decimal" w:pos="142"/>
        </w:tabs>
        <w:rPr>
          <w:rFonts w:ascii="Eras Medium ITC" w:hAnsi="Eras Medium ITC"/>
          <w:color w:val="auto"/>
          <w:sz w:val="34"/>
          <w:szCs w:val="38"/>
        </w:rPr>
      </w:pPr>
      <w:r>
        <w:rPr>
          <w:rFonts w:ascii="Eras Medium ITC" w:hAnsi="Eras Medium ITC"/>
          <w:color w:val="auto"/>
          <w:sz w:val="34"/>
          <w:szCs w:val="38"/>
        </w:rPr>
        <w:t>9</w:t>
      </w:r>
      <w:r w:rsidR="00BE6B2D" w:rsidRPr="008F1573">
        <w:rPr>
          <w:rFonts w:ascii="Eras Medium ITC" w:hAnsi="Eras Medium ITC"/>
          <w:color w:val="auto"/>
          <w:sz w:val="34"/>
          <w:szCs w:val="38"/>
        </w:rPr>
        <w:t>. RELAÇÃO DAS NECESSIDADES DE BOLSAS DE IC, ME e DO</w:t>
      </w:r>
    </w:p>
    <w:p w14:paraId="3966C317" w14:textId="14D535FD" w:rsidR="00BE6B2D" w:rsidRPr="004E7C21" w:rsidRDefault="00B27FB9" w:rsidP="00BE6B2D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Descrever a previsão de alunos de IC, mestrado e doutorado necessários para a execução do projeto, incluindo temas a serem pesquisados pelos mesmos e </w:t>
      </w:r>
      <w:r w:rsidR="008F1573" w:rsidRPr="004E7C21">
        <w:rPr>
          <w:color w:val="002060"/>
          <w:sz w:val="18"/>
        </w:rPr>
        <w:t>evidenciar a sua</w:t>
      </w:r>
      <w:r w:rsidRPr="004E7C21">
        <w:rPr>
          <w:color w:val="002060"/>
          <w:sz w:val="18"/>
        </w:rPr>
        <w:t xml:space="preserve"> vinculação com o projeto proposto.</w:t>
      </w:r>
      <w:r w:rsidR="00BE6B2D" w:rsidRPr="004E7C21">
        <w:rPr>
          <w:color w:val="002060"/>
          <w:sz w:val="18"/>
        </w:rPr>
        <w:t xml:space="preserve"> </w:t>
      </w:r>
    </w:p>
    <w:p w14:paraId="13195F02" w14:textId="77777777" w:rsidR="004E7C21" w:rsidRDefault="004E7C21" w:rsidP="004E7C21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5E8320" wp14:editId="77D953B0">
                <wp:simplePos x="0" y="0"/>
                <wp:positionH relativeFrom="column">
                  <wp:posOffset>0</wp:posOffset>
                </wp:positionH>
                <wp:positionV relativeFrom="paragraph">
                  <wp:posOffset>55245</wp:posOffset>
                </wp:positionV>
                <wp:extent cx="6286500" cy="0"/>
                <wp:effectExtent l="0" t="0" r="12700" b="25400"/>
                <wp:wrapNone/>
                <wp:docPr id="4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C0D382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35pt" to="49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6C0BF464" w14:textId="77777777" w:rsidR="004E7C21" w:rsidRDefault="004E7C21" w:rsidP="004E7C21">
      <w:pPr>
        <w:ind w:right="-1"/>
        <w:rPr>
          <w:color w:val="00254B"/>
        </w:rPr>
      </w:pPr>
    </w:p>
    <w:p w14:paraId="21AB949E" w14:textId="77777777" w:rsidR="004E7C21" w:rsidRDefault="004E7C21" w:rsidP="004E7C21">
      <w:pPr>
        <w:ind w:right="-1"/>
        <w:rPr>
          <w:color w:val="00254B"/>
        </w:rPr>
      </w:pPr>
    </w:p>
    <w:p w14:paraId="56988087" w14:textId="5FB80CEE" w:rsidR="00BE6B2D" w:rsidRPr="000275F0" w:rsidRDefault="00FF6CB1" w:rsidP="00BE6B2D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10</w:t>
      </w:r>
      <w:r w:rsidR="00BE6B2D" w:rsidRPr="003E7438">
        <w:rPr>
          <w:rFonts w:ascii="Eras Medium ITC" w:hAnsi="Eras Medium ITC"/>
          <w:sz w:val="34"/>
          <w:szCs w:val="38"/>
        </w:rPr>
        <w:t xml:space="preserve">. </w:t>
      </w:r>
      <w:r w:rsidR="00BE6B2D">
        <w:rPr>
          <w:rFonts w:ascii="Eras Medium ITC" w:hAnsi="Eras Medium ITC"/>
          <w:sz w:val="34"/>
          <w:szCs w:val="38"/>
        </w:rPr>
        <w:t>RELAÇÃO DAS MISSÕES DE TRABALHO E DE ESTUDO</w:t>
      </w:r>
    </w:p>
    <w:p w14:paraId="385573F2" w14:textId="24B0E1E1" w:rsidR="005B190C" w:rsidRPr="004E7C21" w:rsidRDefault="005B190C" w:rsidP="005B190C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Descrever </w:t>
      </w:r>
      <w:r w:rsidR="00BE6B2D" w:rsidRPr="004E7C21">
        <w:rPr>
          <w:color w:val="002060"/>
          <w:sz w:val="18"/>
        </w:rPr>
        <w:t>a previsão</w:t>
      </w:r>
      <w:r w:rsidRPr="004E7C21">
        <w:rPr>
          <w:color w:val="002060"/>
          <w:sz w:val="18"/>
        </w:rPr>
        <w:t xml:space="preserve"> </w:t>
      </w:r>
      <w:r w:rsidR="00BE6B2D" w:rsidRPr="004E7C21">
        <w:rPr>
          <w:color w:val="002060"/>
          <w:sz w:val="18"/>
        </w:rPr>
        <w:t>d</w:t>
      </w:r>
      <w:r w:rsidRPr="004E7C21">
        <w:rPr>
          <w:color w:val="002060"/>
          <w:sz w:val="18"/>
        </w:rPr>
        <w:t>as missões de trabalho</w:t>
      </w:r>
      <w:r w:rsidR="00291012" w:rsidRPr="004E7C21">
        <w:rPr>
          <w:color w:val="002060"/>
          <w:sz w:val="18"/>
        </w:rPr>
        <w:t xml:space="preserve"> (pesquisadores)</w:t>
      </w:r>
      <w:r w:rsidRPr="004E7C21">
        <w:rPr>
          <w:color w:val="002060"/>
          <w:sz w:val="18"/>
        </w:rPr>
        <w:t xml:space="preserve"> e de estudo</w:t>
      </w:r>
      <w:r w:rsidR="00291012" w:rsidRPr="004E7C21">
        <w:rPr>
          <w:color w:val="002060"/>
          <w:sz w:val="18"/>
        </w:rPr>
        <w:t xml:space="preserve"> (alunos)</w:t>
      </w:r>
      <w:r w:rsidRPr="004E7C21">
        <w:rPr>
          <w:color w:val="002060"/>
          <w:sz w:val="18"/>
        </w:rPr>
        <w:t xml:space="preserve"> a serem realizadas pela equipe de pesquisadores envolvida no projeto. Para cada missão deve constar: identificação do(s) pesquisador(e</w:t>
      </w:r>
      <w:r w:rsidR="00291012" w:rsidRPr="004E7C21">
        <w:rPr>
          <w:color w:val="002060"/>
          <w:sz w:val="18"/>
        </w:rPr>
        <w:t>s</w:t>
      </w:r>
      <w:r w:rsidRPr="004E7C21">
        <w:rPr>
          <w:color w:val="002060"/>
          <w:sz w:val="18"/>
        </w:rPr>
        <w:t>)</w:t>
      </w:r>
      <w:r w:rsidR="00291012" w:rsidRPr="004E7C21">
        <w:rPr>
          <w:color w:val="002060"/>
          <w:sz w:val="18"/>
        </w:rPr>
        <w:t>/aluno(os)</w:t>
      </w:r>
      <w:r w:rsidRPr="004E7C21">
        <w:rPr>
          <w:color w:val="002060"/>
          <w:sz w:val="18"/>
        </w:rPr>
        <w:t xml:space="preserve"> envolvido(s); local</w:t>
      </w:r>
      <w:r w:rsidR="00291012" w:rsidRPr="004E7C21">
        <w:rPr>
          <w:color w:val="002060"/>
          <w:sz w:val="18"/>
        </w:rPr>
        <w:t>(ais)</w:t>
      </w:r>
      <w:r w:rsidRPr="004E7C21">
        <w:rPr>
          <w:color w:val="002060"/>
          <w:sz w:val="18"/>
        </w:rPr>
        <w:t xml:space="preserve"> de realização da missão; período; atividade a ser desenvolvida; importância e relevância da missão para o projeto de pesquisa; Custo estimado </w:t>
      </w:r>
      <w:r w:rsidR="00291012" w:rsidRPr="004E7C21">
        <w:rPr>
          <w:color w:val="002060"/>
          <w:sz w:val="18"/>
        </w:rPr>
        <w:t>incluindo passagens e estadias; fonte</w:t>
      </w:r>
      <w:r w:rsidR="00BE6B2D" w:rsidRPr="004E7C21">
        <w:rPr>
          <w:color w:val="002060"/>
          <w:sz w:val="18"/>
        </w:rPr>
        <w:t>(s)</w:t>
      </w:r>
      <w:r w:rsidR="00291012" w:rsidRPr="004E7C21">
        <w:rPr>
          <w:color w:val="002060"/>
          <w:sz w:val="18"/>
        </w:rPr>
        <w:t xml:space="preserve"> de recurso</w:t>
      </w:r>
      <w:r w:rsidR="00BE6B2D" w:rsidRPr="004E7C21">
        <w:rPr>
          <w:color w:val="002060"/>
          <w:sz w:val="18"/>
        </w:rPr>
        <w:t>(s)</w:t>
      </w:r>
      <w:r w:rsidR="00291012" w:rsidRPr="004E7C21">
        <w:rPr>
          <w:color w:val="002060"/>
          <w:sz w:val="18"/>
        </w:rPr>
        <w:t xml:space="preserve"> prevista</w:t>
      </w:r>
      <w:r w:rsidR="00BE6B2D" w:rsidRPr="004E7C21">
        <w:rPr>
          <w:color w:val="002060"/>
          <w:sz w:val="18"/>
        </w:rPr>
        <w:t>(s)</w:t>
      </w:r>
      <w:r w:rsidR="00291012" w:rsidRPr="004E7C21">
        <w:rPr>
          <w:color w:val="002060"/>
          <w:sz w:val="18"/>
        </w:rPr>
        <w:t xml:space="preserve"> para a</w:t>
      </w:r>
      <w:r w:rsidR="00BE6B2D" w:rsidRPr="004E7C21">
        <w:rPr>
          <w:color w:val="002060"/>
          <w:sz w:val="18"/>
        </w:rPr>
        <w:t>s</w:t>
      </w:r>
      <w:r w:rsidR="00291012" w:rsidRPr="004E7C21">
        <w:rPr>
          <w:color w:val="002060"/>
          <w:sz w:val="18"/>
        </w:rPr>
        <w:t xml:space="preserve"> mis</w:t>
      </w:r>
      <w:r w:rsidR="00BE6B2D" w:rsidRPr="004E7C21">
        <w:rPr>
          <w:color w:val="002060"/>
          <w:sz w:val="18"/>
        </w:rPr>
        <w:t>sões</w:t>
      </w:r>
      <w:r w:rsidR="00291012" w:rsidRPr="004E7C21">
        <w:rPr>
          <w:color w:val="002060"/>
          <w:sz w:val="18"/>
        </w:rPr>
        <w:t>.</w:t>
      </w:r>
    </w:p>
    <w:p w14:paraId="793E65DB" w14:textId="25A4448C" w:rsidR="00291012" w:rsidRPr="004E7C21" w:rsidRDefault="00291012" w:rsidP="005B190C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 xml:space="preserve">Obs.: </w:t>
      </w:r>
      <w:r w:rsidR="00B933C1" w:rsidRPr="004E7C21">
        <w:rPr>
          <w:color w:val="002060"/>
          <w:sz w:val="18"/>
        </w:rPr>
        <w:t xml:space="preserve">Tendo em vista que o financiamento das missões de trabalho e estudo, estão atreladas ao financiamento especifico da </w:t>
      </w:r>
      <w:r w:rsidR="00B933C1" w:rsidRPr="004E7C21">
        <w:rPr>
          <w:color w:val="002060"/>
          <w:sz w:val="18"/>
        </w:rPr>
        <w:lastRenderedPageBreak/>
        <w:t>FAPERGS, o</w:t>
      </w:r>
      <w:r w:rsidRPr="004E7C21">
        <w:rPr>
          <w:color w:val="002060"/>
          <w:sz w:val="18"/>
        </w:rPr>
        <w:t xml:space="preserve"> projeto INCT-GD </w:t>
      </w:r>
      <w:r w:rsidR="00B933C1" w:rsidRPr="004E7C21">
        <w:rPr>
          <w:color w:val="002060"/>
          <w:sz w:val="18"/>
        </w:rPr>
        <w:t xml:space="preserve">somente </w:t>
      </w:r>
      <w:r w:rsidRPr="004E7C21">
        <w:rPr>
          <w:color w:val="002060"/>
          <w:sz w:val="18"/>
        </w:rPr>
        <w:t xml:space="preserve">poderá custear missões que envolvam deslocamentos de </w:t>
      </w:r>
      <w:r w:rsidR="00B933C1" w:rsidRPr="004E7C21">
        <w:rPr>
          <w:color w:val="002060"/>
          <w:sz w:val="18"/>
        </w:rPr>
        <w:t xml:space="preserve">pesquisadores </w:t>
      </w:r>
      <w:r w:rsidR="00C634D7" w:rsidRPr="004E7C21">
        <w:rPr>
          <w:color w:val="002060"/>
          <w:sz w:val="18"/>
        </w:rPr>
        <w:t>do Rio G</w:t>
      </w:r>
      <w:r w:rsidR="00B933C1" w:rsidRPr="004E7C21">
        <w:rPr>
          <w:color w:val="002060"/>
          <w:sz w:val="18"/>
        </w:rPr>
        <w:t>rande do Sul</w:t>
      </w:r>
      <w:r w:rsidR="00C634D7" w:rsidRPr="004E7C21">
        <w:rPr>
          <w:color w:val="002060"/>
          <w:sz w:val="18"/>
        </w:rPr>
        <w:t>. Poderão ser contempladas missões que envolvam a vinda de pesquisadores de outros estados/países para as instituições gaúchas</w:t>
      </w:r>
      <w:r w:rsidR="00B27FB9" w:rsidRPr="004E7C21">
        <w:rPr>
          <w:color w:val="002060"/>
          <w:sz w:val="18"/>
        </w:rPr>
        <w:t xml:space="preserve"> participantes do INCT-GD</w:t>
      </w:r>
      <w:r w:rsidR="00C634D7" w:rsidRPr="004E7C21">
        <w:rPr>
          <w:color w:val="002060"/>
          <w:sz w:val="18"/>
        </w:rPr>
        <w:t>.</w:t>
      </w:r>
    </w:p>
    <w:p w14:paraId="79E8AD65" w14:textId="77777777" w:rsidR="004E7C21" w:rsidRDefault="004E7C21" w:rsidP="004E7C21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50E5CA" wp14:editId="308C5804">
                <wp:simplePos x="0" y="0"/>
                <wp:positionH relativeFrom="column">
                  <wp:posOffset>0</wp:posOffset>
                </wp:positionH>
                <wp:positionV relativeFrom="paragraph">
                  <wp:posOffset>55245</wp:posOffset>
                </wp:positionV>
                <wp:extent cx="6286500" cy="0"/>
                <wp:effectExtent l="0" t="0" r="12700" b="25400"/>
                <wp:wrapNone/>
                <wp:docPr id="3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113B7D" id="Straight Connector 21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35pt" to="49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4E7147A4" w14:textId="77777777" w:rsidR="004E7C21" w:rsidRDefault="004E7C21" w:rsidP="004E7C21">
      <w:pPr>
        <w:ind w:right="-1"/>
        <w:rPr>
          <w:color w:val="00254B"/>
        </w:rPr>
      </w:pPr>
    </w:p>
    <w:p w14:paraId="6AD63B0A" w14:textId="77777777" w:rsidR="004E7C21" w:rsidRDefault="004E7C21" w:rsidP="004E7C21">
      <w:pPr>
        <w:ind w:right="-1"/>
        <w:rPr>
          <w:color w:val="00254B"/>
        </w:rPr>
      </w:pPr>
    </w:p>
    <w:p w14:paraId="58F7E247" w14:textId="3081C409" w:rsidR="0065789C" w:rsidRPr="00B27FB9" w:rsidRDefault="00FF6CB1" w:rsidP="0065789C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11</w:t>
      </w:r>
      <w:r w:rsidR="0065789C" w:rsidRPr="00B27FB9">
        <w:rPr>
          <w:rFonts w:ascii="Eras Medium ITC" w:hAnsi="Eras Medium ITC"/>
          <w:sz w:val="34"/>
          <w:szCs w:val="38"/>
        </w:rPr>
        <w:t xml:space="preserve">. </w:t>
      </w:r>
      <w:r w:rsidR="00B27FB9" w:rsidRPr="00B27FB9">
        <w:rPr>
          <w:rFonts w:ascii="Eras Medium ITC" w:hAnsi="Eras Medium ITC"/>
          <w:sz w:val="34"/>
          <w:szCs w:val="38"/>
        </w:rPr>
        <w:t>PREVISÃO DE PALESTRAS, SEMIN</w:t>
      </w:r>
      <w:r w:rsidR="00B27FB9">
        <w:rPr>
          <w:rFonts w:ascii="Eras Medium ITC" w:hAnsi="Eras Medium ITC"/>
          <w:sz w:val="34"/>
          <w:szCs w:val="38"/>
        </w:rPr>
        <w:t>Á</w:t>
      </w:r>
      <w:r w:rsidR="0065789C" w:rsidRPr="00B27FB9">
        <w:rPr>
          <w:rFonts w:ascii="Eras Medium ITC" w:hAnsi="Eras Medium ITC"/>
          <w:sz w:val="34"/>
          <w:szCs w:val="38"/>
        </w:rPr>
        <w:t>RIOS E EVENTOS VINCULADOS AO PROJETO.</w:t>
      </w:r>
    </w:p>
    <w:p w14:paraId="5ABF4C4F" w14:textId="63467B78" w:rsidR="0065789C" w:rsidRPr="004E7C21" w:rsidRDefault="00B27FB9" w:rsidP="008F1573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Descrever as atividades previstas de palestras, seminários e eventos que sejam organizados pel</w:t>
      </w:r>
      <w:r w:rsidR="005523A1" w:rsidRPr="004E7C21">
        <w:rPr>
          <w:color w:val="002060"/>
          <w:sz w:val="18"/>
        </w:rPr>
        <w:t>a equipe executora do projeto proposto, incluindo período de realização, prováveis palestrantes e convidados e fonte(s) de recurso(s) prevista(s).</w:t>
      </w:r>
    </w:p>
    <w:p w14:paraId="327E91BB" w14:textId="77777777" w:rsidR="004E7C21" w:rsidRDefault="004E7C21" w:rsidP="004E7C21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A98AAD" wp14:editId="4F39DD39">
                <wp:simplePos x="0" y="0"/>
                <wp:positionH relativeFrom="column">
                  <wp:posOffset>0</wp:posOffset>
                </wp:positionH>
                <wp:positionV relativeFrom="paragraph">
                  <wp:posOffset>55245</wp:posOffset>
                </wp:positionV>
                <wp:extent cx="6286500" cy="0"/>
                <wp:effectExtent l="0" t="0" r="12700" b="25400"/>
                <wp:wrapNone/>
                <wp:docPr id="2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DA7EED" id="Straight Connector 2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35pt" to="49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" strokecolor="#65d1c7" strokeweight="1pt">
                <v:stroke joinstyle="miter"/>
              </v:line>
            </w:pict>
          </mc:Fallback>
        </mc:AlternateContent>
      </w:r>
    </w:p>
    <w:p w14:paraId="37A3CE04" w14:textId="77777777" w:rsidR="004E7C21" w:rsidRDefault="004E7C21" w:rsidP="004E7C21">
      <w:pPr>
        <w:ind w:right="-1"/>
        <w:rPr>
          <w:color w:val="00254B"/>
        </w:rPr>
      </w:pPr>
    </w:p>
    <w:p w14:paraId="22235223" w14:textId="77777777" w:rsidR="004E7C21" w:rsidRDefault="004E7C21" w:rsidP="004E7C21">
      <w:pPr>
        <w:ind w:right="-1"/>
        <w:rPr>
          <w:color w:val="00254B"/>
        </w:rPr>
      </w:pPr>
    </w:p>
    <w:p w14:paraId="54A7CB41" w14:textId="4B1CB95D" w:rsidR="00105749" w:rsidRPr="000275F0" w:rsidRDefault="00C634D7" w:rsidP="00105749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1</w:t>
      </w:r>
      <w:r w:rsidR="00B26E1F">
        <w:rPr>
          <w:rFonts w:ascii="Eras Medium ITC" w:hAnsi="Eras Medium ITC"/>
          <w:sz w:val="34"/>
          <w:szCs w:val="38"/>
        </w:rPr>
        <w:t>2</w:t>
      </w:r>
      <w:r w:rsidR="00105749">
        <w:rPr>
          <w:rFonts w:ascii="Eras Medium ITC" w:hAnsi="Eras Medium ITC"/>
          <w:sz w:val="34"/>
          <w:szCs w:val="38"/>
        </w:rPr>
        <w:t>. REFERÊNCIAS BIBLIOGRÁFICAS</w:t>
      </w:r>
    </w:p>
    <w:p w14:paraId="442D522E" w14:textId="162F4A48" w:rsidR="00105749" w:rsidRPr="004E7C21" w:rsidRDefault="00105749" w:rsidP="00105749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Descrever as bibliografias empregadas de referência para as atividades de pesquisa.</w:t>
      </w:r>
    </w:p>
    <w:p w14:paraId="19B69930" w14:textId="768EADED" w:rsidR="00105749" w:rsidRPr="004E7C21" w:rsidRDefault="00105749" w:rsidP="00105749">
      <w:pPr>
        <w:jc w:val="both"/>
        <w:rPr>
          <w:color w:val="002060"/>
          <w:sz w:val="18"/>
        </w:rPr>
      </w:pPr>
      <w:r w:rsidRPr="004E7C21">
        <w:rPr>
          <w:color w:val="002060"/>
          <w:sz w:val="18"/>
        </w:rPr>
        <w:t>Máximo 20 referências</w:t>
      </w:r>
    </w:p>
    <w:p w14:paraId="5393FF3D" w14:textId="202D2C7D" w:rsidR="00A1066F" w:rsidRDefault="00A1066F" w:rsidP="00A1066F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C38B050" wp14:editId="00108D82">
                <wp:simplePos x="0" y="0"/>
                <wp:positionH relativeFrom="column">
                  <wp:posOffset>0</wp:posOffset>
                </wp:positionH>
                <wp:positionV relativeFrom="paragraph">
                  <wp:posOffset>55245</wp:posOffset>
                </wp:positionV>
                <wp:extent cx="6286500" cy="0"/>
                <wp:effectExtent l="0" t="0" r="12700" b="2540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C4660B" id="Straight Connector 2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35pt" to="49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16A39779" w14:textId="77777777" w:rsidR="004E7C21" w:rsidRDefault="004E7C21" w:rsidP="004E7C21">
      <w:pPr>
        <w:ind w:right="-1"/>
        <w:rPr>
          <w:color w:val="00254B"/>
        </w:rPr>
      </w:pPr>
    </w:p>
    <w:p w14:paraId="1CF6BA67" w14:textId="77777777" w:rsidR="004E7C21" w:rsidRDefault="004E7C21" w:rsidP="004E7C21">
      <w:pPr>
        <w:ind w:right="-1"/>
        <w:rPr>
          <w:color w:val="00254B"/>
        </w:rPr>
      </w:pPr>
    </w:p>
    <w:p w14:paraId="6FB3AF28" w14:textId="77777777" w:rsidR="00A1066F" w:rsidRPr="00A1066F" w:rsidRDefault="00A1066F" w:rsidP="00A1066F">
      <w:pPr>
        <w:jc w:val="both"/>
        <w:rPr>
          <w:color w:val="002060"/>
        </w:rPr>
      </w:pPr>
      <w:bookmarkStart w:id="0" w:name="_GoBack"/>
      <w:bookmarkEnd w:id="0"/>
    </w:p>
    <w:sectPr w:rsidR="00A1066F" w:rsidRPr="00A1066F" w:rsidSect="00D73778">
      <w:headerReference w:type="default" r:id="rId7"/>
      <w:footerReference w:type="default" r:id="rId8"/>
      <w:pgSz w:w="11906" w:h="16838"/>
      <w:pgMar w:top="2269" w:right="850" w:bottom="850" w:left="99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CA6FCB" w14:textId="77777777" w:rsidR="00E17EB6" w:rsidRDefault="00E17EB6">
      <w:pPr>
        <w:spacing w:line="240" w:lineRule="auto"/>
      </w:pPr>
      <w:r>
        <w:separator/>
      </w:r>
    </w:p>
  </w:endnote>
  <w:endnote w:type="continuationSeparator" w:id="0">
    <w:p w14:paraId="663141D6" w14:textId="77777777" w:rsidR="00E17EB6" w:rsidRDefault="00E17E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Eras Medium ITC">
    <w:altName w:val="Lucida Sans"/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98856" w14:textId="77777777" w:rsidR="00D041FC" w:rsidRDefault="00D041FC">
    <w:pPr>
      <w:ind w:left="-850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EE98CB8" wp14:editId="4B83614F">
          <wp:simplePos x="0" y="0"/>
          <wp:positionH relativeFrom="column">
            <wp:posOffset>-360045</wp:posOffset>
          </wp:positionH>
          <wp:positionV relativeFrom="paragraph">
            <wp:posOffset>-746125</wp:posOffset>
          </wp:positionV>
          <wp:extent cx="7576820" cy="1509395"/>
          <wp:effectExtent l="0" t="0" r="0" b="0"/>
          <wp:wrapTopAndBottom/>
          <wp:docPr id="15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76820" cy="15093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43BE48" w14:textId="77777777" w:rsidR="00E17EB6" w:rsidRDefault="00E17EB6">
      <w:pPr>
        <w:spacing w:line="240" w:lineRule="auto"/>
      </w:pPr>
      <w:r>
        <w:separator/>
      </w:r>
    </w:p>
  </w:footnote>
  <w:footnote w:type="continuationSeparator" w:id="0">
    <w:p w14:paraId="0B8D7DFB" w14:textId="77777777" w:rsidR="00E17EB6" w:rsidRDefault="00E17E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B1662E" w14:textId="77777777" w:rsidR="00D041FC" w:rsidRDefault="00D041FC" w:rsidP="00A72D08">
    <w:pPr>
      <w:ind w:left="-567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6C69BE8" wp14:editId="2C57C9E8">
          <wp:simplePos x="0" y="0"/>
          <wp:positionH relativeFrom="column">
            <wp:posOffset>-360045</wp:posOffset>
          </wp:positionH>
          <wp:positionV relativeFrom="paragraph">
            <wp:posOffset>120315</wp:posOffset>
          </wp:positionV>
          <wp:extent cx="7555141" cy="1675398"/>
          <wp:effectExtent l="0" t="0" r="0" b="0"/>
          <wp:wrapTopAndBottom/>
          <wp:docPr id="156" name="Imagem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001_Cabecalho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141" cy="16753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CA6A27"/>
    <w:multiLevelType w:val="hybridMultilevel"/>
    <w:tmpl w:val="4350E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TY3NTKwMDE3NTUyMzdT0lEKTi0uzszPAykwrAUAm6RosSwAAAA="/>
  </w:docVars>
  <w:rsids>
    <w:rsidRoot w:val="00C60BE0"/>
    <w:rsid w:val="00025043"/>
    <w:rsid w:val="000275F0"/>
    <w:rsid w:val="000B77A1"/>
    <w:rsid w:val="00105749"/>
    <w:rsid w:val="00200E1E"/>
    <w:rsid w:val="00217550"/>
    <w:rsid w:val="002340BE"/>
    <w:rsid w:val="00273062"/>
    <w:rsid w:val="00291012"/>
    <w:rsid w:val="002D11F3"/>
    <w:rsid w:val="002D15EB"/>
    <w:rsid w:val="00347EB5"/>
    <w:rsid w:val="00363D69"/>
    <w:rsid w:val="00395E5A"/>
    <w:rsid w:val="003A4A8A"/>
    <w:rsid w:val="003E2EA9"/>
    <w:rsid w:val="00484180"/>
    <w:rsid w:val="004E7C21"/>
    <w:rsid w:val="0051046F"/>
    <w:rsid w:val="005523A1"/>
    <w:rsid w:val="00555A9D"/>
    <w:rsid w:val="005B190C"/>
    <w:rsid w:val="005F5209"/>
    <w:rsid w:val="00616F67"/>
    <w:rsid w:val="0065789C"/>
    <w:rsid w:val="00676446"/>
    <w:rsid w:val="006B3E54"/>
    <w:rsid w:val="0070689C"/>
    <w:rsid w:val="00734916"/>
    <w:rsid w:val="0080117D"/>
    <w:rsid w:val="0082797A"/>
    <w:rsid w:val="00837E88"/>
    <w:rsid w:val="008F1573"/>
    <w:rsid w:val="009300E9"/>
    <w:rsid w:val="009B57D7"/>
    <w:rsid w:val="009D7B33"/>
    <w:rsid w:val="00A06489"/>
    <w:rsid w:val="00A1066F"/>
    <w:rsid w:val="00A10C50"/>
    <w:rsid w:val="00A72D08"/>
    <w:rsid w:val="00B26E1F"/>
    <w:rsid w:val="00B27FB9"/>
    <w:rsid w:val="00B30AD6"/>
    <w:rsid w:val="00B82AF2"/>
    <w:rsid w:val="00B933C1"/>
    <w:rsid w:val="00BE6B2D"/>
    <w:rsid w:val="00C528E6"/>
    <w:rsid w:val="00C60BE0"/>
    <w:rsid w:val="00C634D7"/>
    <w:rsid w:val="00CC272D"/>
    <w:rsid w:val="00CC4F99"/>
    <w:rsid w:val="00CF5A95"/>
    <w:rsid w:val="00D041FC"/>
    <w:rsid w:val="00D20AEB"/>
    <w:rsid w:val="00D73778"/>
    <w:rsid w:val="00D74AA4"/>
    <w:rsid w:val="00D87367"/>
    <w:rsid w:val="00E17EB6"/>
    <w:rsid w:val="00E844B7"/>
    <w:rsid w:val="00E972FE"/>
    <w:rsid w:val="00EA2F78"/>
    <w:rsid w:val="00F12848"/>
    <w:rsid w:val="00FB4C5B"/>
    <w:rsid w:val="00FC06D6"/>
    <w:rsid w:val="00FF6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98F695"/>
  <w15:docId w15:val="{B0060549-0963-4E0E-A050-EF8B3E447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363D69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63D69"/>
  </w:style>
  <w:style w:type="paragraph" w:styleId="Rodap">
    <w:name w:val="footer"/>
    <w:basedOn w:val="Normal"/>
    <w:link w:val="RodapChar"/>
    <w:uiPriority w:val="99"/>
    <w:unhideWhenUsed/>
    <w:rsid w:val="00363D69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63D69"/>
  </w:style>
  <w:style w:type="character" w:customStyle="1" w:styleId="TtuloChar">
    <w:name w:val="Título Char"/>
    <w:basedOn w:val="Fontepargpadro"/>
    <w:link w:val="Ttulo"/>
    <w:uiPriority w:val="10"/>
    <w:rsid w:val="00D73778"/>
    <w:rPr>
      <w:sz w:val="52"/>
      <w:szCs w:val="52"/>
    </w:rPr>
  </w:style>
  <w:style w:type="table" w:styleId="Tabelacomgrade">
    <w:name w:val="Table Grid"/>
    <w:basedOn w:val="Tabelanormal"/>
    <w:uiPriority w:val="59"/>
    <w:rsid w:val="003E2EA9"/>
    <w:pPr>
      <w:spacing w:line="240" w:lineRule="auto"/>
    </w:pPr>
    <w:rPr>
      <w:rFonts w:asciiTheme="minorHAnsi" w:eastAsiaTheme="minorHAnsi" w:hAnsiTheme="minorHAnsi" w:cstheme="minorBidi"/>
      <w:color w:val="auto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3E2EA9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2EA9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0275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56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Daniel</cp:lastModifiedBy>
  <cp:revision>4</cp:revision>
  <cp:lastPrinted>2017-06-19T12:51:00Z</cp:lastPrinted>
  <dcterms:created xsi:type="dcterms:W3CDTF">2017-09-29T20:47:00Z</dcterms:created>
  <dcterms:modified xsi:type="dcterms:W3CDTF">2017-09-30T12:15:00Z</dcterms:modified>
</cp:coreProperties>
</file>